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50BB" w:rsidRPr="00D93148" w:rsidRDefault="000850BB">
      <w:pPr>
        <w:pStyle w:val="Title"/>
        <w:rPr>
          <w:sz w:val="22"/>
          <w:szCs w:val="22"/>
        </w:rPr>
      </w:pPr>
      <w:bookmarkStart w:id="0" w:name="_GoBack"/>
      <w:bookmarkEnd w:id="0"/>
      <w:r w:rsidRPr="00D93148">
        <w:rPr>
          <w:sz w:val="22"/>
          <w:szCs w:val="22"/>
        </w:rPr>
        <w:t>Continuum of Care Advisory Committee</w:t>
      </w:r>
    </w:p>
    <w:p w:rsidR="007B6F0B" w:rsidRDefault="00C7135A" w:rsidP="00B854E1">
      <w:pPr>
        <w:pStyle w:val="Title"/>
        <w:rPr>
          <w:sz w:val="22"/>
          <w:szCs w:val="22"/>
        </w:rPr>
      </w:pPr>
      <w:r w:rsidRPr="00D93148">
        <w:rPr>
          <w:sz w:val="22"/>
          <w:szCs w:val="22"/>
        </w:rPr>
        <w:t>St Cloud Library – Mississippi room</w:t>
      </w:r>
    </w:p>
    <w:p w:rsidR="009E3947" w:rsidRPr="00D93148" w:rsidRDefault="009E3947" w:rsidP="00B854E1">
      <w:pPr>
        <w:pStyle w:val="Title"/>
        <w:rPr>
          <w:sz w:val="22"/>
          <w:szCs w:val="22"/>
        </w:rPr>
      </w:pPr>
      <w:r>
        <w:rPr>
          <w:sz w:val="22"/>
          <w:szCs w:val="22"/>
        </w:rPr>
        <w:t>April 2, 2019 1:00-3:00 pm</w:t>
      </w:r>
    </w:p>
    <w:p w:rsidR="006B3F3F" w:rsidRDefault="006B3F3F">
      <w:pPr>
        <w:jc w:val="center"/>
        <w:rPr>
          <w:b/>
          <w:bCs/>
          <w:sz w:val="22"/>
          <w:szCs w:val="22"/>
        </w:rPr>
      </w:pPr>
    </w:p>
    <w:p w:rsidR="007D3056" w:rsidRDefault="009E3947" w:rsidP="00FB33A0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n Attendance:</w:t>
      </w:r>
    </w:p>
    <w:p w:rsidR="007D3056" w:rsidRPr="005F3B82" w:rsidRDefault="009E3947" w:rsidP="007D3056">
      <w:pPr>
        <w:rPr>
          <w:b/>
          <w:bCs/>
          <w:sz w:val="22"/>
          <w:szCs w:val="22"/>
        </w:rPr>
      </w:pPr>
      <w:r>
        <w:t>Casie Behm (Isanti County), Amanda Berg (Anna Marie’s)</w:t>
      </w:r>
      <w:r w:rsidR="00107902">
        <w:t>,</w:t>
      </w:r>
      <w:r>
        <w:t xml:space="preserve"> Carrie Burrell (</w:t>
      </w:r>
      <w:proofErr w:type="spellStart"/>
      <w:r>
        <w:t>Brd</w:t>
      </w:r>
      <w:proofErr w:type="spellEnd"/>
      <w:r>
        <w:t xml:space="preserve"> HRA)</w:t>
      </w:r>
      <w:r w:rsidR="00107902">
        <w:t>,</w:t>
      </w:r>
      <w:r>
        <w:t xml:space="preserve"> </w:t>
      </w:r>
      <w:proofErr w:type="spellStart"/>
      <w:r w:rsidR="007D3056">
        <w:t>Kassa</w:t>
      </w:r>
      <w:proofErr w:type="spellEnd"/>
      <w:r w:rsidR="007D3056">
        <w:t xml:space="preserve"> Burt (Tri-Cap), Amy Carter (RISE), </w:t>
      </w:r>
      <w:r>
        <w:t xml:space="preserve">Ji Young Choi (MN Housing), </w:t>
      </w:r>
      <w:r w:rsidR="007D3056">
        <w:t xml:space="preserve">Maria </w:t>
      </w:r>
      <w:proofErr w:type="spellStart"/>
      <w:r w:rsidR="007D3056">
        <w:t>Essman</w:t>
      </w:r>
      <w:proofErr w:type="spellEnd"/>
      <w:r w:rsidR="007D3056">
        <w:t xml:space="preserve"> (LSS Youth Services), Lori </w:t>
      </w:r>
      <w:proofErr w:type="spellStart"/>
      <w:r w:rsidR="007D3056">
        <w:t>Gudim</w:t>
      </w:r>
      <w:proofErr w:type="spellEnd"/>
      <w:r w:rsidR="007D3056">
        <w:t xml:space="preserve"> (VOA Our Home), Jess </w:t>
      </w:r>
      <w:proofErr w:type="spellStart"/>
      <w:r w:rsidR="007D3056">
        <w:t>Hartfiel</w:t>
      </w:r>
      <w:proofErr w:type="spellEnd"/>
      <w:r w:rsidR="007D3056">
        <w:t xml:space="preserve"> (Great River Family Promise), </w:t>
      </w:r>
      <w:r>
        <w:t>Kathy Kraft (MACV)</w:t>
      </w:r>
      <w:r w:rsidR="00107902">
        <w:t>,</w:t>
      </w:r>
      <w:r>
        <w:t xml:space="preserve"> Jennifer Krebs (Salvation Army-Sherburne), Alisa </w:t>
      </w:r>
      <w:proofErr w:type="spellStart"/>
      <w:r>
        <w:t>Ledoux</w:t>
      </w:r>
      <w:proofErr w:type="spellEnd"/>
      <w:r>
        <w:t xml:space="preserve"> (Salvation Army-Wright)</w:t>
      </w:r>
      <w:r w:rsidR="00107902">
        <w:t>,</w:t>
      </w:r>
      <w:r>
        <w:t xml:space="preserve"> </w:t>
      </w:r>
      <w:proofErr w:type="spellStart"/>
      <w:r w:rsidR="007D3056">
        <w:t>Chassidy</w:t>
      </w:r>
      <w:proofErr w:type="spellEnd"/>
      <w:r w:rsidR="007D3056">
        <w:t xml:space="preserve"> </w:t>
      </w:r>
      <w:proofErr w:type="spellStart"/>
      <w:r w:rsidR="007D3056">
        <w:t>Lobdell</w:t>
      </w:r>
      <w:proofErr w:type="spellEnd"/>
      <w:r w:rsidR="007D3056">
        <w:t xml:space="preserve"> (Lakes &amp; Pines), </w:t>
      </w:r>
      <w:r>
        <w:t>Rebecca Manning (Northern Pines),</w:t>
      </w:r>
      <w:r w:rsidR="007D3056">
        <w:t xml:space="preserve"> Evan Moser (Mille Lacs Band of </w:t>
      </w:r>
      <w:proofErr w:type="spellStart"/>
      <w:r w:rsidR="007D3056">
        <w:t>Ojibwe</w:t>
      </w:r>
      <w:proofErr w:type="spellEnd"/>
      <w:r w:rsidR="007D3056">
        <w:t>), Bryan Newman (Center City Ho</w:t>
      </w:r>
      <w:r w:rsidR="00831004">
        <w:t>using),</w:t>
      </w:r>
      <w:r w:rsidR="007D3056">
        <w:t xml:space="preserve"> Brenda Pritchard (Open Doors For Youth),</w:t>
      </w:r>
      <w:r w:rsidR="00831004">
        <w:t xml:space="preserve"> Louise Reis (St, Cloud HRA),</w:t>
      </w:r>
      <w:r w:rsidR="007D3056">
        <w:t xml:space="preserve"> Stephanie </w:t>
      </w:r>
      <w:proofErr w:type="spellStart"/>
      <w:r w:rsidR="007D3056">
        <w:t>Rodriges</w:t>
      </w:r>
      <w:proofErr w:type="spellEnd"/>
      <w:r w:rsidR="007D3056">
        <w:t xml:space="preserve">-Moser (ICA), Kathy </w:t>
      </w:r>
      <w:proofErr w:type="spellStart"/>
      <w:r w:rsidR="007D3056">
        <w:t>Sauve</w:t>
      </w:r>
      <w:proofErr w:type="spellEnd"/>
      <w:r w:rsidR="007D3056">
        <w:t xml:space="preserve"> (LSS),  Danielle Snedeker (Lakes &amp; Pines),</w:t>
      </w:r>
      <w:r w:rsidR="00831004">
        <w:t xml:space="preserve"> Hyacinth Stiffler (Bi-County Cap)</w:t>
      </w:r>
      <w:r w:rsidR="00107902">
        <w:t>,</w:t>
      </w:r>
      <w:r w:rsidR="007D3056">
        <w:t xml:space="preserve"> Matt </w:t>
      </w:r>
      <w:proofErr w:type="spellStart"/>
      <w:r w:rsidR="007D3056">
        <w:t>Viney</w:t>
      </w:r>
      <w:proofErr w:type="spellEnd"/>
      <w:r w:rsidR="007D3056">
        <w:t xml:space="preserve"> (A Place for You), Jennifer Walker (Catholic Charities), </w:t>
      </w:r>
      <w:r w:rsidR="00831004">
        <w:t xml:space="preserve">Julie </w:t>
      </w:r>
      <w:proofErr w:type="spellStart"/>
      <w:r w:rsidR="00831004">
        <w:t>Wermerskirchen</w:t>
      </w:r>
      <w:proofErr w:type="spellEnd"/>
      <w:r w:rsidR="00831004">
        <w:t xml:space="preserve"> (New Pathways)</w:t>
      </w:r>
      <w:r w:rsidR="00107902">
        <w:t>,</w:t>
      </w:r>
      <w:r w:rsidR="00831004">
        <w:t xml:space="preserve"> </w:t>
      </w:r>
      <w:r w:rsidR="007D3056">
        <w:t xml:space="preserve">Cathy </w:t>
      </w:r>
      <w:proofErr w:type="spellStart"/>
      <w:r w:rsidR="007D3056">
        <w:t>Wogen</w:t>
      </w:r>
      <w:proofErr w:type="spellEnd"/>
      <w:r w:rsidR="007D3056">
        <w:t xml:space="preserve"> (Kids Fighting Hunger), Liz Young (Hearth Connectio</w:t>
      </w:r>
      <w:r w:rsidR="00107902">
        <w:t>n)</w:t>
      </w:r>
    </w:p>
    <w:p w:rsidR="00B96C1A" w:rsidRPr="007872BB" w:rsidRDefault="00B96C1A" w:rsidP="00F94E4B">
      <w:pPr>
        <w:ind w:left="1440"/>
        <w:jc w:val="center"/>
        <w:rPr>
          <w:sz w:val="22"/>
          <w:szCs w:val="22"/>
        </w:rPr>
      </w:pPr>
    </w:p>
    <w:p w:rsidR="00C3089C" w:rsidRPr="007872BB" w:rsidRDefault="00E8435B" w:rsidP="00E8435B">
      <w:pPr>
        <w:ind w:left="1080" w:firstLine="360"/>
        <w:rPr>
          <w:sz w:val="22"/>
          <w:szCs w:val="22"/>
        </w:rPr>
      </w:pPr>
      <w:r w:rsidRPr="00A92A11">
        <w:rPr>
          <w:b/>
          <w:sz w:val="22"/>
          <w:szCs w:val="22"/>
        </w:rPr>
        <w:t xml:space="preserve">A. </w:t>
      </w:r>
      <w:r w:rsidR="000850BB" w:rsidRPr="00A92A11">
        <w:rPr>
          <w:b/>
          <w:sz w:val="22"/>
          <w:szCs w:val="22"/>
        </w:rPr>
        <w:t>Welcome and Introductions</w:t>
      </w:r>
    </w:p>
    <w:p w:rsidR="00616EBB" w:rsidRPr="007872BB" w:rsidRDefault="00616EBB" w:rsidP="00F94E4B">
      <w:pPr>
        <w:ind w:left="1440"/>
        <w:rPr>
          <w:sz w:val="22"/>
          <w:szCs w:val="22"/>
        </w:rPr>
      </w:pPr>
    </w:p>
    <w:p w:rsidR="00A92A11" w:rsidRDefault="00E8435B" w:rsidP="00E8435B">
      <w:pPr>
        <w:ind w:left="1080" w:firstLine="360"/>
        <w:rPr>
          <w:sz w:val="22"/>
          <w:szCs w:val="22"/>
        </w:rPr>
      </w:pPr>
      <w:r w:rsidRPr="00A92A11">
        <w:rPr>
          <w:b/>
          <w:sz w:val="22"/>
          <w:szCs w:val="22"/>
        </w:rPr>
        <w:t xml:space="preserve">B. </w:t>
      </w:r>
      <w:r w:rsidR="00606A5E" w:rsidRPr="00A92A11">
        <w:rPr>
          <w:b/>
          <w:sz w:val="22"/>
          <w:szCs w:val="22"/>
        </w:rPr>
        <w:t xml:space="preserve">Approval </w:t>
      </w:r>
      <w:r w:rsidR="003871D5" w:rsidRPr="00A92A11">
        <w:rPr>
          <w:b/>
          <w:sz w:val="22"/>
          <w:szCs w:val="22"/>
        </w:rPr>
        <w:t xml:space="preserve">of </w:t>
      </w:r>
      <w:r w:rsidR="00C7135A" w:rsidRPr="00A92A11">
        <w:rPr>
          <w:b/>
          <w:sz w:val="22"/>
          <w:szCs w:val="22"/>
        </w:rPr>
        <w:t>March</w:t>
      </w:r>
      <w:r w:rsidR="00F07EB0" w:rsidRPr="00A92A11">
        <w:rPr>
          <w:b/>
          <w:sz w:val="22"/>
          <w:szCs w:val="22"/>
        </w:rPr>
        <w:t xml:space="preserve"> </w:t>
      </w:r>
      <w:r w:rsidR="00C7135A" w:rsidRPr="00A92A11">
        <w:rPr>
          <w:b/>
          <w:sz w:val="22"/>
          <w:szCs w:val="22"/>
        </w:rPr>
        <w:t>5</w:t>
      </w:r>
      <w:r w:rsidR="001E0625" w:rsidRPr="00A92A11">
        <w:rPr>
          <w:b/>
          <w:sz w:val="22"/>
          <w:szCs w:val="22"/>
        </w:rPr>
        <w:t>, 2019</w:t>
      </w:r>
      <w:r w:rsidR="00A9242F" w:rsidRPr="00A92A11">
        <w:rPr>
          <w:b/>
          <w:sz w:val="22"/>
          <w:szCs w:val="22"/>
        </w:rPr>
        <w:t xml:space="preserve"> minutes</w:t>
      </w:r>
    </w:p>
    <w:p w:rsidR="00C3089C" w:rsidRPr="00A92A11" w:rsidRDefault="00BA18EC" w:rsidP="00E8435B">
      <w:pPr>
        <w:ind w:left="1080" w:firstLine="360"/>
        <w:rPr>
          <w:sz w:val="22"/>
          <w:szCs w:val="22"/>
        </w:rPr>
      </w:pPr>
      <w:r w:rsidRPr="00A92A11">
        <w:rPr>
          <w:sz w:val="22"/>
          <w:szCs w:val="22"/>
        </w:rPr>
        <w:t>Motion made by Amy Carter, Jennifer Krebs 2</w:t>
      </w:r>
      <w:r w:rsidRPr="00A92A11">
        <w:rPr>
          <w:sz w:val="22"/>
          <w:szCs w:val="22"/>
          <w:vertAlign w:val="superscript"/>
        </w:rPr>
        <w:t>nd</w:t>
      </w:r>
      <w:r w:rsidR="00107902" w:rsidRPr="00A92A11">
        <w:rPr>
          <w:sz w:val="22"/>
          <w:szCs w:val="22"/>
        </w:rPr>
        <w:t>, Motion passed</w:t>
      </w:r>
    </w:p>
    <w:p w:rsidR="00616EBB" w:rsidRPr="007872BB" w:rsidRDefault="00616EBB" w:rsidP="00F94E4B">
      <w:pPr>
        <w:pStyle w:val="ListParagraph"/>
        <w:ind w:left="2160"/>
        <w:rPr>
          <w:sz w:val="22"/>
          <w:szCs w:val="22"/>
        </w:rPr>
      </w:pPr>
    </w:p>
    <w:p w:rsidR="008F1A5E" w:rsidRPr="00A92A11" w:rsidRDefault="00E8435B" w:rsidP="00E8435B">
      <w:pPr>
        <w:ind w:left="1080" w:firstLine="360"/>
        <w:rPr>
          <w:b/>
          <w:sz w:val="22"/>
          <w:szCs w:val="22"/>
        </w:rPr>
      </w:pPr>
      <w:r w:rsidRPr="00A92A11">
        <w:rPr>
          <w:b/>
          <w:sz w:val="22"/>
          <w:szCs w:val="22"/>
        </w:rPr>
        <w:t xml:space="preserve">C. </w:t>
      </w:r>
      <w:r w:rsidR="00B9484D" w:rsidRPr="00A92A11">
        <w:rPr>
          <w:b/>
          <w:sz w:val="22"/>
          <w:szCs w:val="22"/>
        </w:rPr>
        <w:t>Additions to the Agenda</w:t>
      </w:r>
    </w:p>
    <w:p w:rsidR="00107902" w:rsidRDefault="00BA18EC" w:rsidP="00107902">
      <w:pPr>
        <w:ind w:left="2160"/>
        <w:rPr>
          <w:sz w:val="22"/>
          <w:szCs w:val="22"/>
        </w:rPr>
      </w:pPr>
      <w:r>
        <w:rPr>
          <w:sz w:val="22"/>
          <w:szCs w:val="22"/>
        </w:rPr>
        <w:t>AG</w:t>
      </w:r>
      <w:r w:rsidR="00107902">
        <w:rPr>
          <w:sz w:val="22"/>
          <w:szCs w:val="22"/>
        </w:rPr>
        <w:t>’s</w:t>
      </w:r>
      <w:r>
        <w:rPr>
          <w:sz w:val="22"/>
          <w:szCs w:val="22"/>
        </w:rPr>
        <w:t xml:space="preserve"> replacemen</w:t>
      </w:r>
      <w:r w:rsidR="008037EA">
        <w:rPr>
          <w:sz w:val="22"/>
          <w:szCs w:val="22"/>
        </w:rPr>
        <w:t xml:space="preserve">t will be Tammy Smith from LSS.  </w:t>
      </w:r>
      <w:r w:rsidR="00107902">
        <w:rPr>
          <w:sz w:val="22"/>
          <w:szCs w:val="22"/>
        </w:rPr>
        <w:t xml:space="preserve">She will be </w:t>
      </w:r>
      <w:r>
        <w:rPr>
          <w:sz w:val="22"/>
          <w:szCs w:val="22"/>
        </w:rPr>
        <w:t>starting April 11</w:t>
      </w:r>
      <w:r w:rsidRPr="00BA18E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</w:t>
      </w:r>
      <w:r w:rsidR="00107902">
        <w:rPr>
          <w:sz w:val="22"/>
          <w:szCs w:val="22"/>
        </w:rPr>
        <w:t xml:space="preserve">and working with </w:t>
      </w:r>
      <w:r>
        <w:rPr>
          <w:sz w:val="22"/>
          <w:szCs w:val="22"/>
        </w:rPr>
        <w:t xml:space="preserve">AG </w:t>
      </w:r>
      <w:r w:rsidR="00107902">
        <w:rPr>
          <w:sz w:val="22"/>
          <w:szCs w:val="22"/>
        </w:rPr>
        <w:t xml:space="preserve">until May 24.  AG may continue to assist throughout the </w:t>
      </w:r>
      <w:r>
        <w:rPr>
          <w:sz w:val="22"/>
          <w:szCs w:val="22"/>
        </w:rPr>
        <w:t xml:space="preserve">NOFA. </w:t>
      </w:r>
    </w:p>
    <w:p w:rsidR="00BA18EC" w:rsidRPr="007872BB" w:rsidRDefault="00BA18EC" w:rsidP="00107902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May </w:t>
      </w:r>
      <w:r w:rsidR="00107902">
        <w:rPr>
          <w:sz w:val="22"/>
          <w:szCs w:val="22"/>
        </w:rPr>
        <w:t>16</w:t>
      </w:r>
      <w:r w:rsidR="00107902" w:rsidRPr="00BA18EC">
        <w:rPr>
          <w:sz w:val="22"/>
          <w:szCs w:val="22"/>
          <w:vertAlign w:val="superscript"/>
        </w:rPr>
        <w:t>th</w:t>
      </w:r>
      <w:r w:rsidR="00107902">
        <w:rPr>
          <w:sz w:val="22"/>
          <w:szCs w:val="22"/>
        </w:rPr>
        <w:t xml:space="preserve"> is the </w:t>
      </w:r>
      <w:r>
        <w:rPr>
          <w:sz w:val="22"/>
          <w:szCs w:val="22"/>
        </w:rPr>
        <w:t xml:space="preserve">tentative </w:t>
      </w:r>
      <w:r w:rsidR="00107902">
        <w:rPr>
          <w:sz w:val="22"/>
          <w:szCs w:val="22"/>
        </w:rPr>
        <w:t xml:space="preserve">date for AG’s retirement party </w:t>
      </w:r>
      <w:r w:rsidR="00FB33A0">
        <w:rPr>
          <w:sz w:val="22"/>
          <w:szCs w:val="22"/>
        </w:rPr>
        <w:t xml:space="preserve">from </w:t>
      </w:r>
      <w:r>
        <w:rPr>
          <w:sz w:val="22"/>
          <w:szCs w:val="22"/>
        </w:rPr>
        <w:t>4-6pm</w:t>
      </w:r>
      <w:r w:rsidR="00107902">
        <w:rPr>
          <w:sz w:val="22"/>
          <w:szCs w:val="22"/>
        </w:rPr>
        <w:t xml:space="preserve">.  The location is yet to be determined.  </w:t>
      </w:r>
    </w:p>
    <w:p w:rsidR="00BC37DD" w:rsidRPr="007872BB" w:rsidRDefault="00BC37DD" w:rsidP="00BC37DD">
      <w:pPr>
        <w:ind w:left="2160"/>
        <w:rPr>
          <w:sz w:val="22"/>
          <w:szCs w:val="22"/>
        </w:rPr>
      </w:pPr>
    </w:p>
    <w:p w:rsidR="00E8435B" w:rsidRDefault="007B6F0B" w:rsidP="00E8435B">
      <w:pPr>
        <w:pStyle w:val="ListParagraph"/>
        <w:ind w:firstLine="720"/>
        <w:rPr>
          <w:sz w:val="22"/>
          <w:szCs w:val="22"/>
        </w:rPr>
      </w:pPr>
      <w:r w:rsidRPr="00A92A11">
        <w:rPr>
          <w:b/>
          <w:sz w:val="22"/>
          <w:szCs w:val="22"/>
        </w:rPr>
        <w:t>D</w:t>
      </w:r>
      <w:r w:rsidR="00E8435B" w:rsidRPr="00A92A11">
        <w:rPr>
          <w:b/>
          <w:sz w:val="22"/>
          <w:szCs w:val="22"/>
        </w:rPr>
        <w:t>.</w:t>
      </w:r>
      <w:r w:rsidR="005C4099" w:rsidRPr="00A92A11">
        <w:rPr>
          <w:b/>
          <w:sz w:val="22"/>
          <w:szCs w:val="22"/>
        </w:rPr>
        <w:t xml:space="preserve">   </w:t>
      </w:r>
      <w:r w:rsidR="00C7135A" w:rsidRPr="00A92A11">
        <w:rPr>
          <w:b/>
          <w:sz w:val="22"/>
          <w:szCs w:val="22"/>
        </w:rPr>
        <w:t>AEON –</w:t>
      </w:r>
    </w:p>
    <w:p w:rsidR="00FB33A0" w:rsidRPr="00DC6265" w:rsidRDefault="00C7135A" w:rsidP="00F67CA6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Pr="00DC6265">
        <w:rPr>
          <w:sz w:val="22"/>
          <w:szCs w:val="22"/>
        </w:rPr>
        <w:t>Presentation on Selection criteria research</w:t>
      </w:r>
      <w:r w:rsidR="00BA18EC" w:rsidRPr="00DC6265">
        <w:rPr>
          <w:sz w:val="22"/>
          <w:szCs w:val="22"/>
        </w:rPr>
        <w:t xml:space="preserve">-Sue Hackett </w:t>
      </w:r>
      <w:r w:rsidR="00A92A11" w:rsidRPr="00DC6265">
        <w:rPr>
          <w:sz w:val="22"/>
          <w:szCs w:val="22"/>
        </w:rPr>
        <w:t>from AEON, a Non</w:t>
      </w:r>
      <w:r w:rsidR="00FB33A0" w:rsidRPr="00DC6265">
        <w:rPr>
          <w:sz w:val="22"/>
          <w:szCs w:val="22"/>
        </w:rPr>
        <w:t>-</w:t>
      </w:r>
      <w:r w:rsidR="00BA18EC" w:rsidRPr="00DC6265">
        <w:rPr>
          <w:sz w:val="22"/>
          <w:szCs w:val="22"/>
        </w:rPr>
        <w:t xml:space="preserve">profit developer </w:t>
      </w:r>
      <w:r w:rsidR="00DC6265" w:rsidRPr="00DC6265">
        <w:rPr>
          <w:sz w:val="22"/>
          <w:szCs w:val="22"/>
        </w:rPr>
        <w:t xml:space="preserve">from the </w:t>
      </w:r>
      <w:r w:rsidR="00BA18EC" w:rsidRPr="00DC6265">
        <w:rPr>
          <w:sz w:val="22"/>
          <w:szCs w:val="22"/>
        </w:rPr>
        <w:t xml:space="preserve">metro area.  How does criminal background </w:t>
      </w:r>
      <w:proofErr w:type="gramStart"/>
      <w:r w:rsidR="00BA18EC" w:rsidRPr="00DC6265">
        <w:rPr>
          <w:sz w:val="22"/>
          <w:szCs w:val="22"/>
        </w:rPr>
        <w:t>matter</w:t>
      </w:r>
      <w:r w:rsidR="00DC6265">
        <w:rPr>
          <w:sz w:val="22"/>
          <w:szCs w:val="22"/>
        </w:rPr>
        <w:t xml:space="preserve">  </w:t>
      </w:r>
      <w:r w:rsidR="00FB33A0" w:rsidRPr="00DC6265">
        <w:rPr>
          <w:sz w:val="22"/>
          <w:szCs w:val="22"/>
        </w:rPr>
        <w:t>What</w:t>
      </w:r>
      <w:proofErr w:type="gramEnd"/>
      <w:r w:rsidR="00FB33A0" w:rsidRPr="00DC6265">
        <w:rPr>
          <w:sz w:val="22"/>
          <w:szCs w:val="22"/>
        </w:rPr>
        <w:t xml:space="preserve"> they found </w:t>
      </w:r>
      <w:r w:rsidR="00DC6265">
        <w:rPr>
          <w:sz w:val="22"/>
          <w:szCs w:val="22"/>
        </w:rPr>
        <w:t xml:space="preserve">is that </w:t>
      </w:r>
      <w:r w:rsidR="00FB33A0" w:rsidRPr="00DC6265">
        <w:rPr>
          <w:sz w:val="22"/>
          <w:szCs w:val="22"/>
        </w:rPr>
        <w:t xml:space="preserve">a criminal background </w:t>
      </w:r>
      <w:r w:rsidR="00DC6265">
        <w:rPr>
          <w:sz w:val="22"/>
          <w:szCs w:val="22"/>
        </w:rPr>
        <w:t xml:space="preserve">doesn’t </w:t>
      </w:r>
      <w:r w:rsidR="00FB33A0" w:rsidRPr="00DC6265">
        <w:rPr>
          <w:sz w:val="22"/>
          <w:szCs w:val="22"/>
        </w:rPr>
        <w:t>really matte</w:t>
      </w:r>
      <w:r w:rsidR="00DC6265">
        <w:rPr>
          <w:sz w:val="22"/>
          <w:szCs w:val="22"/>
        </w:rPr>
        <w:t>rs in terms of housing success.</w:t>
      </w:r>
    </w:p>
    <w:p w:rsidR="00FB33A0" w:rsidRPr="00FB33A0" w:rsidRDefault="00FB33A0" w:rsidP="009B6200">
      <w:pPr>
        <w:pStyle w:val="ListParagraph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11 of 15 criminal offense categories have no significant effect on housing outcomes.</w:t>
      </w:r>
    </w:p>
    <w:p w:rsidR="002C6E1F" w:rsidRPr="00E8435B" w:rsidRDefault="00FB33A0" w:rsidP="002C6E1F">
      <w:pPr>
        <w:pStyle w:val="ListParagraph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Goal would be to screen applicants in rather than out, looking at did they pay their utility bills, no damage to last place of residence </w:t>
      </w:r>
      <w:proofErr w:type="spellStart"/>
      <w:r>
        <w:rPr>
          <w:sz w:val="22"/>
          <w:szCs w:val="22"/>
        </w:rPr>
        <w:t>etc</w:t>
      </w:r>
      <w:proofErr w:type="spellEnd"/>
      <w:r>
        <w:rPr>
          <w:sz w:val="22"/>
          <w:szCs w:val="22"/>
        </w:rPr>
        <w:t xml:space="preserve"> vs Felony automatic denial.</w:t>
      </w:r>
    </w:p>
    <w:p w:rsidR="00A92A11" w:rsidRDefault="00C7135A" w:rsidP="00BA783A">
      <w:pPr>
        <w:pStyle w:val="ListParagraph"/>
        <w:numPr>
          <w:ilvl w:val="0"/>
          <w:numId w:val="3"/>
        </w:numPr>
        <w:ind w:left="2160"/>
        <w:rPr>
          <w:sz w:val="22"/>
          <w:szCs w:val="22"/>
        </w:rPr>
      </w:pPr>
      <w:r w:rsidRPr="00122BDF">
        <w:rPr>
          <w:sz w:val="22"/>
          <w:szCs w:val="22"/>
        </w:rPr>
        <w:t>Big Lake Development – Certificate of Consistency</w:t>
      </w:r>
      <w:r w:rsidR="00122BDF" w:rsidRPr="00122BDF">
        <w:rPr>
          <w:sz w:val="22"/>
          <w:szCs w:val="22"/>
        </w:rPr>
        <w:t xml:space="preserve">-Leslie </w:t>
      </w:r>
      <w:proofErr w:type="spellStart"/>
      <w:r w:rsidR="00122BDF" w:rsidRPr="00122BDF">
        <w:rPr>
          <w:sz w:val="22"/>
          <w:szCs w:val="22"/>
        </w:rPr>
        <w:t>Roering</w:t>
      </w:r>
      <w:proofErr w:type="spellEnd"/>
      <w:r w:rsidR="00122BDF" w:rsidRPr="00122BDF">
        <w:rPr>
          <w:sz w:val="22"/>
          <w:szCs w:val="22"/>
        </w:rPr>
        <w:t xml:space="preserve"> </w:t>
      </w:r>
      <w:r w:rsidR="00A92A11">
        <w:rPr>
          <w:sz w:val="22"/>
          <w:szCs w:val="22"/>
        </w:rPr>
        <w:t>stated</w:t>
      </w:r>
      <w:r w:rsidR="00E16294">
        <w:rPr>
          <w:sz w:val="22"/>
          <w:szCs w:val="22"/>
        </w:rPr>
        <w:t xml:space="preserve"> they are building on </w:t>
      </w:r>
      <w:r w:rsidR="00122BDF" w:rsidRPr="00122BDF">
        <w:rPr>
          <w:sz w:val="22"/>
          <w:szCs w:val="22"/>
        </w:rPr>
        <w:t xml:space="preserve">6 acres next to </w:t>
      </w:r>
      <w:proofErr w:type="spellStart"/>
      <w:r w:rsidR="00122BDF" w:rsidRPr="00122BDF">
        <w:rPr>
          <w:sz w:val="22"/>
          <w:szCs w:val="22"/>
        </w:rPr>
        <w:t>Northstar</w:t>
      </w:r>
      <w:proofErr w:type="spellEnd"/>
      <w:r w:rsidR="00122BDF" w:rsidRPr="00122BDF">
        <w:rPr>
          <w:sz w:val="22"/>
          <w:szCs w:val="22"/>
        </w:rPr>
        <w:t xml:space="preserve"> com</w:t>
      </w:r>
      <w:r w:rsidR="00A92A11">
        <w:rPr>
          <w:sz w:val="22"/>
          <w:szCs w:val="22"/>
        </w:rPr>
        <w:t>muter rail.  Service providers are</w:t>
      </w:r>
      <w:r w:rsidR="00122BDF" w:rsidRPr="00122BDF">
        <w:rPr>
          <w:sz w:val="22"/>
          <w:szCs w:val="22"/>
        </w:rPr>
        <w:t xml:space="preserve"> Tri-Cap and Sherburne Co.  </w:t>
      </w:r>
      <w:r w:rsidR="00A92A11">
        <w:rPr>
          <w:sz w:val="22"/>
          <w:szCs w:val="22"/>
        </w:rPr>
        <w:t>There are 54 units.  The</w:t>
      </w:r>
      <w:r w:rsidR="00122BDF" w:rsidRPr="00122BDF">
        <w:rPr>
          <w:sz w:val="22"/>
          <w:szCs w:val="22"/>
        </w:rPr>
        <w:t xml:space="preserve"> rent 30%-50-60% of income. Current criminal selection criteria will be updated based upon new findings released in February</w:t>
      </w:r>
      <w:r w:rsidR="00E16294">
        <w:rPr>
          <w:sz w:val="22"/>
          <w:szCs w:val="22"/>
        </w:rPr>
        <w:t xml:space="preserve"> (Open/willing to work with criminal history tenants)</w:t>
      </w:r>
      <w:r w:rsidR="00122BDF" w:rsidRPr="00122BDF">
        <w:rPr>
          <w:sz w:val="22"/>
          <w:szCs w:val="22"/>
        </w:rPr>
        <w:t xml:space="preserve">.  Must meet LTH definition.  </w:t>
      </w:r>
      <w:r w:rsidR="00E16294">
        <w:rPr>
          <w:sz w:val="22"/>
          <w:szCs w:val="22"/>
        </w:rPr>
        <w:t>AEON will s</w:t>
      </w:r>
      <w:r w:rsidR="00122BDF" w:rsidRPr="00122BDF">
        <w:rPr>
          <w:sz w:val="22"/>
          <w:szCs w:val="22"/>
        </w:rPr>
        <w:t xml:space="preserve">ubmit for funding in June </w:t>
      </w:r>
      <w:r w:rsidR="00E16294">
        <w:rPr>
          <w:sz w:val="22"/>
          <w:szCs w:val="22"/>
        </w:rPr>
        <w:t xml:space="preserve">with </w:t>
      </w:r>
      <w:r w:rsidR="00122BDF" w:rsidRPr="00122BDF">
        <w:rPr>
          <w:sz w:val="22"/>
          <w:szCs w:val="22"/>
        </w:rPr>
        <w:t xml:space="preserve">awards </w:t>
      </w:r>
      <w:r w:rsidR="00E16294">
        <w:rPr>
          <w:sz w:val="22"/>
          <w:szCs w:val="22"/>
        </w:rPr>
        <w:t xml:space="preserve">in </w:t>
      </w:r>
      <w:r w:rsidR="00122BDF" w:rsidRPr="00122BDF">
        <w:rPr>
          <w:sz w:val="22"/>
          <w:szCs w:val="22"/>
        </w:rPr>
        <w:t>Oct</w:t>
      </w:r>
      <w:r w:rsidR="00E16294">
        <w:rPr>
          <w:sz w:val="22"/>
          <w:szCs w:val="22"/>
        </w:rPr>
        <w:t xml:space="preserve">ober and hoping to </w:t>
      </w:r>
      <w:r w:rsidR="00122BDF" w:rsidRPr="00122BDF">
        <w:rPr>
          <w:sz w:val="22"/>
          <w:szCs w:val="22"/>
        </w:rPr>
        <w:t>br</w:t>
      </w:r>
      <w:r w:rsidR="00E16294">
        <w:rPr>
          <w:sz w:val="22"/>
          <w:szCs w:val="22"/>
        </w:rPr>
        <w:t>eak</w:t>
      </w:r>
      <w:r w:rsidR="00122BDF" w:rsidRPr="00122BDF">
        <w:rPr>
          <w:sz w:val="22"/>
          <w:szCs w:val="22"/>
        </w:rPr>
        <w:t xml:space="preserve"> ground </w:t>
      </w:r>
      <w:r w:rsidR="00E16294">
        <w:rPr>
          <w:sz w:val="22"/>
          <w:szCs w:val="22"/>
        </w:rPr>
        <w:t xml:space="preserve">in </w:t>
      </w:r>
      <w:r w:rsidR="00122BDF" w:rsidRPr="00122BDF">
        <w:rPr>
          <w:sz w:val="22"/>
          <w:szCs w:val="22"/>
        </w:rPr>
        <w:t>2020</w:t>
      </w:r>
      <w:r w:rsidR="00A92A11">
        <w:rPr>
          <w:sz w:val="22"/>
          <w:szCs w:val="22"/>
        </w:rPr>
        <w:t xml:space="preserve"> and </w:t>
      </w:r>
      <w:r w:rsidR="00122BDF">
        <w:rPr>
          <w:sz w:val="22"/>
          <w:szCs w:val="22"/>
        </w:rPr>
        <w:t>open</w:t>
      </w:r>
      <w:r w:rsidR="00E16294">
        <w:rPr>
          <w:sz w:val="22"/>
          <w:szCs w:val="22"/>
        </w:rPr>
        <w:t>ing</w:t>
      </w:r>
      <w:r w:rsidR="00122BDF">
        <w:rPr>
          <w:sz w:val="22"/>
          <w:szCs w:val="22"/>
        </w:rPr>
        <w:t xml:space="preserve"> spring 2020-2021.</w:t>
      </w:r>
      <w:r w:rsidR="00792DD1">
        <w:rPr>
          <w:sz w:val="22"/>
          <w:szCs w:val="22"/>
        </w:rPr>
        <w:t xml:space="preserve"> </w:t>
      </w:r>
    </w:p>
    <w:p w:rsidR="00122BDF" w:rsidRDefault="00792DD1" w:rsidP="00A92A11">
      <w:pPr>
        <w:pStyle w:val="ListParagraph"/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A92A11">
        <w:rPr>
          <w:b/>
          <w:sz w:val="22"/>
          <w:szCs w:val="22"/>
        </w:rPr>
        <w:t xml:space="preserve">Vote on Certificate </w:t>
      </w:r>
      <w:r w:rsidR="00E16294" w:rsidRPr="00A92A11">
        <w:rPr>
          <w:b/>
          <w:sz w:val="22"/>
          <w:szCs w:val="22"/>
        </w:rPr>
        <w:t>of Consistency -</w:t>
      </w:r>
      <w:r w:rsidR="00DC6265">
        <w:rPr>
          <w:b/>
          <w:sz w:val="22"/>
          <w:szCs w:val="22"/>
        </w:rPr>
        <w:t>Motion</w:t>
      </w:r>
      <w:r w:rsidRPr="00A92A11">
        <w:rPr>
          <w:b/>
          <w:sz w:val="22"/>
          <w:szCs w:val="22"/>
        </w:rPr>
        <w:t xml:space="preserve"> by Liz</w:t>
      </w:r>
      <w:r w:rsidR="00E16294" w:rsidRPr="00A92A11">
        <w:rPr>
          <w:b/>
          <w:sz w:val="22"/>
          <w:szCs w:val="22"/>
        </w:rPr>
        <w:t xml:space="preserve"> Young</w:t>
      </w:r>
      <w:r w:rsidRPr="00A92A11">
        <w:rPr>
          <w:b/>
          <w:sz w:val="22"/>
          <w:szCs w:val="22"/>
        </w:rPr>
        <w:t>, Louise Reis 2</w:t>
      </w:r>
      <w:r w:rsidRPr="00A92A11">
        <w:rPr>
          <w:b/>
          <w:sz w:val="22"/>
          <w:szCs w:val="22"/>
          <w:vertAlign w:val="superscript"/>
        </w:rPr>
        <w:t>nd</w:t>
      </w:r>
      <w:r w:rsidRPr="00A92A11">
        <w:rPr>
          <w:b/>
          <w:sz w:val="22"/>
          <w:szCs w:val="22"/>
        </w:rPr>
        <w:t xml:space="preserve">, </w:t>
      </w:r>
      <w:proofErr w:type="gramStart"/>
      <w:r w:rsidRPr="00A92A11">
        <w:rPr>
          <w:b/>
          <w:sz w:val="22"/>
          <w:szCs w:val="22"/>
        </w:rPr>
        <w:t>Motion</w:t>
      </w:r>
      <w:proofErr w:type="gramEnd"/>
      <w:r w:rsidRPr="00A92A11">
        <w:rPr>
          <w:b/>
          <w:sz w:val="22"/>
          <w:szCs w:val="22"/>
        </w:rPr>
        <w:t xml:space="preserve"> passed</w:t>
      </w:r>
      <w:r>
        <w:rPr>
          <w:sz w:val="22"/>
          <w:szCs w:val="22"/>
        </w:rPr>
        <w:t>.</w:t>
      </w:r>
    </w:p>
    <w:p w:rsidR="00DC6265" w:rsidRPr="00122BDF" w:rsidRDefault="00DC6265" w:rsidP="00A92A11">
      <w:pPr>
        <w:pStyle w:val="ListParagraph"/>
        <w:ind w:left="2160"/>
        <w:rPr>
          <w:sz w:val="22"/>
          <w:szCs w:val="22"/>
        </w:rPr>
      </w:pPr>
    </w:p>
    <w:p w:rsidR="00C12529" w:rsidRPr="00E8435B" w:rsidRDefault="00E8435B" w:rsidP="00E8435B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>
        <w:rPr>
          <w:sz w:val="22"/>
          <w:szCs w:val="22"/>
        </w:rPr>
        <w:tab/>
      </w:r>
      <w:r w:rsidR="00C12529" w:rsidRPr="00A92A11">
        <w:rPr>
          <w:b/>
          <w:sz w:val="22"/>
          <w:szCs w:val="22"/>
        </w:rPr>
        <w:t>E. Priority evaluation and policy changes – need to form committee</w:t>
      </w:r>
    </w:p>
    <w:p w:rsidR="005F3B82" w:rsidRPr="00E8435B" w:rsidRDefault="00C7135A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E8435B">
        <w:rPr>
          <w:sz w:val="22"/>
          <w:szCs w:val="22"/>
        </w:rPr>
        <w:t xml:space="preserve">Setting up </w:t>
      </w:r>
      <w:proofErr w:type="gramStart"/>
      <w:r w:rsidRPr="00E8435B">
        <w:rPr>
          <w:sz w:val="22"/>
          <w:szCs w:val="22"/>
        </w:rPr>
        <w:t xml:space="preserve">meeting </w:t>
      </w:r>
      <w:r w:rsidR="00DC6265">
        <w:rPr>
          <w:sz w:val="22"/>
          <w:szCs w:val="22"/>
        </w:rPr>
        <w:t xml:space="preserve"> to</w:t>
      </w:r>
      <w:proofErr w:type="gramEnd"/>
      <w:r w:rsidR="00792DD1">
        <w:rPr>
          <w:sz w:val="22"/>
          <w:szCs w:val="22"/>
        </w:rPr>
        <w:t xml:space="preserve"> update</w:t>
      </w:r>
      <w:r w:rsidR="00E16294">
        <w:rPr>
          <w:sz w:val="22"/>
          <w:szCs w:val="22"/>
        </w:rPr>
        <w:t xml:space="preserve"> </w:t>
      </w:r>
      <w:r w:rsidR="00DC6265">
        <w:rPr>
          <w:sz w:val="22"/>
          <w:szCs w:val="22"/>
        </w:rPr>
        <w:t xml:space="preserve">CES policies and procedures to include a method for RRH households from RRH to PSH, if needed. </w:t>
      </w:r>
    </w:p>
    <w:p w:rsidR="00C7135A" w:rsidRPr="00C7135A" w:rsidRDefault="00C7135A" w:rsidP="00C7135A">
      <w:pPr>
        <w:pStyle w:val="ListParagraph"/>
        <w:ind w:left="2880"/>
        <w:rPr>
          <w:sz w:val="22"/>
          <w:szCs w:val="22"/>
        </w:rPr>
      </w:pPr>
    </w:p>
    <w:p w:rsidR="00A92A11" w:rsidRDefault="007872BB" w:rsidP="00A92A11">
      <w:pPr>
        <w:ind w:left="1440" w:firstLine="60"/>
        <w:rPr>
          <w:sz w:val="22"/>
          <w:szCs w:val="22"/>
        </w:rPr>
      </w:pPr>
      <w:r w:rsidRPr="00A92A11">
        <w:rPr>
          <w:b/>
          <w:sz w:val="22"/>
          <w:szCs w:val="22"/>
        </w:rPr>
        <w:t>F</w:t>
      </w:r>
      <w:r w:rsidR="00E8435B" w:rsidRPr="00A92A11">
        <w:rPr>
          <w:b/>
          <w:sz w:val="22"/>
          <w:szCs w:val="22"/>
        </w:rPr>
        <w:t>.</w:t>
      </w:r>
      <w:r w:rsidRPr="00A92A11">
        <w:rPr>
          <w:b/>
          <w:sz w:val="22"/>
          <w:szCs w:val="22"/>
        </w:rPr>
        <w:t xml:space="preserve"> CES Tool Decision Making and Consensus document</w:t>
      </w:r>
    </w:p>
    <w:p w:rsidR="00320540" w:rsidRPr="00320540" w:rsidRDefault="00792DD1" w:rsidP="00320540">
      <w:pPr>
        <w:pStyle w:val="ListParagraph"/>
        <w:numPr>
          <w:ilvl w:val="0"/>
          <w:numId w:val="4"/>
        </w:numPr>
        <w:rPr>
          <w:b/>
          <w:sz w:val="22"/>
          <w:szCs w:val="22"/>
        </w:rPr>
      </w:pPr>
      <w:r w:rsidRPr="00320540">
        <w:rPr>
          <w:sz w:val="22"/>
          <w:szCs w:val="22"/>
        </w:rPr>
        <w:t xml:space="preserve">AG talks about how to vote on or work with new tool. Vote by </w:t>
      </w:r>
      <w:r w:rsidR="00E16294" w:rsidRPr="00320540">
        <w:rPr>
          <w:sz w:val="22"/>
          <w:szCs w:val="22"/>
        </w:rPr>
        <w:t>consensus</w:t>
      </w:r>
      <w:r w:rsidRPr="00320540">
        <w:rPr>
          <w:sz w:val="22"/>
          <w:szCs w:val="22"/>
        </w:rPr>
        <w:t xml:space="preserve">.  AG looking for vote of confidence.  </w:t>
      </w:r>
    </w:p>
    <w:p w:rsidR="00320540" w:rsidRPr="00320540" w:rsidRDefault="00792DD1" w:rsidP="00320540">
      <w:pPr>
        <w:pStyle w:val="ListParagraph"/>
        <w:numPr>
          <w:ilvl w:val="0"/>
          <w:numId w:val="4"/>
        </w:numPr>
        <w:rPr>
          <w:b/>
          <w:sz w:val="22"/>
          <w:szCs w:val="22"/>
        </w:rPr>
      </w:pPr>
      <w:r w:rsidRPr="00320540">
        <w:rPr>
          <w:sz w:val="22"/>
          <w:szCs w:val="22"/>
        </w:rPr>
        <w:t>JI looking at way</w:t>
      </w:r>
      <w:r w:rsidR="00320540">
        <w:rPr>
          <w:sz w:val="22"/>
          <w:szCs w:val="22"/>
        </w:rPr>
        <w:t xml:space="preserve">s of improving CE. The </w:t>
      </w:r>
      <w:r w:rsidRPr="00320540">
        <w:rPr>
          <w:sz w:val="22"/>
          <w:szCs w:val="22"/>
        </w:rPr>
        <w:t xml:space="preserve">survey from last year </w:t>
      </w:r>
      <w:r w:rsidR="00E16294" w:rsidRPr="00320540">
        <w:rPr>
          <w:sz w:val="22"/>
          <w:szCs w:val="22"/>
        </w:rPr>
        <w:t xml:space="preserve">had </w:t>
      </w:r>
      <w:r w:rsidRPr="00320540">
        <w:rPr>
          <w:sz w:val="22"/>
          <w:szCs w:val="22"/>
        </w:rPr>
        <w:t>diverse opinions</w:t>
      </w:r>
      <w:r w:rsidR="00E16294" w:rsidRPr="00320540">
        <w:rPr>
          <w:sz w:val="22"/>
          <w:szCs w:val="22"/>
        </w:rPr>
        <w:t xml:space="preserve">.  </w:t>
      </w:r>
      <w:r w:rsidRPr="00320540">
        <w:rPr>
          <w:sz w:val="22"/>
          <w:szCs w:val="22"/>
        </w:rPr>
        <w:t xml:space="preserve">. </w:t>
      </w:r>
    </w:p>
    <w:p w:rsidR="00320540" w:rsidRPr="00320540" w:rsidRDefault="00E16294" w:rsidP="00320540">
      <w:pPr>
        <w:pStyle w:val="ListParagraph"/>
        <w:numPr>
          <w:ilvl w:val="0"/>
          <w:numId w:val="4"/>
        </w:numPr>
        <w:rPr>
          <w:b/>
          <w:sz w:val="22"/>
          <w:szCs w:val="22"/>
        </w:rPr>
      </w:pPr>
      <w:r w:rsidRPr="00320540">
        <w:rPr>
          <w:sz w:val="22"/>
          <w:szCs w:val="22"/>
        </w:rPr>
        <w:t xml:space="preserve">Survey did not have a bell curve either, respondents either </w:t>
      </w:r>
      <w:r w:rsidR="00792DD1" w:rsidRPr="00320540">
        <w:rPr>
          <w:sz w:val="22"/>
          <w:szCs w:val="22"/>
        </w:rPr>
        <w:t>love</w:t>
      </w:r>
      <w:r w:rsidRPr="00320540">
        <w:rPr>
          <w:sz w:val="22"/>
          <w:szCs w:val="22"/>
        </w:rPr>
        <w:t>d the</w:t>
      </w:r>
      <w:r w:rsidR="00792DD1" w:rsidRPr="00320540">
        <w:rPr>
          <w:sz w:val="22"/>
          <w:szCs w:val="22"/>
        </w:rPr>
        <w:t xml:space="preserve"> tool or hated it!  </w:t>
      </w:r>
    </w:p>
    <w:p w:rsidR="00320540" w:rsidRPr="00320540" w:rsidRDefault="00792DD1" w:rsidP="00320540">
      <w:pPr>
        <w:pStyle w:val="ListParagraph"/>
        <w:numPr>
          <w:ilvl w:val="0"/>
          <w:numId w:val="4"/>
        </w:numPr>
        <w:rPr>
          <w:b/>
          <w:sz w:val="22"/>
          <w:szCs w:val="22"/>
        </w:rPr>
      </w:pPr>
      <w:r w:rsidRPr="00320540">
        <w:rPr>
          <w:sz w:val="22"/>
          <w:szCs w:val="22"/>
        </w:rPr>
        <w:t xml:space="preserve">Communication </w:t>
      </w:r>
      <w:r w:rsidR="00E16294" w:rsidRPr="00320540">
        <w:rPr>
          <w:sz w:val="22"/>
          <w:szCs w:val="22"/>
        </w:rPr>
        <w:t>will be</w:t>
      </w:r>
      <w:r w:rsidR="00320540">
        <w:rPr>
          <w:sz w:val="22"/>
          <w:szCs w:val="22"/>
        </w:rPr>
        <w:t xml:space="preserve"> sent out after the CES</w:t>
      </w:r>
      <w:r w:rsidRPr="00320540">
        <w:rPr>
          <w:sz w:val="22"/>
          <w:szCs w:val="22"/>
        </w:rPr>
        <w:t xml:space="preserve"> monthly meeting via email</w:t>
      </w:r>
      <w:r w:rsidR="00320540">
        <w:rPr>
          <w:sz w:val="22"/>
          <w:szCs w:val="22"/>
        </w:rPr>
        <w:t>.</w:t>
      </w:r>
    </w:p>
    <w:p w:rsidR="007872BB" w:rsidRPr="00320540" w:rsidRDefault="009902B8" w:rsidP="00320540">
      <w:pPr>
        <w:pStyle w:val="ListParagraph"/>
        <w:numPr>
          <w:ilvl w:val="0"/>
          <w:numId w:val="4"/>
        </w:numPr>
        <w:rPr>
          <w:b/>
          <w:sz w:val="22"/>
          <w:szCs w:val="22"/>
        </w:rPr>
      </w:pPr>
      <w:r w:rsidRPr="00320540">
        <w:rPr>
          <w:sz w:val="22"/>
          <w:szCs w:val="22"/>
        </w:rPr>
        <w:t xml:space="preserve"> </w:t>
      </w:r>
      <w:r w:rsidR="00E16294" w:rsidRPr="00320540">
        <w:rPr>
          <w:sz w:val="22"/>
          <w:szCs w:val="22"/>
        </w:rPr>
        <w:t xml:space="preserve">Motion to move forward with CES Tool Decision Making and Consensus document </w:t>
      </w:r>
      <w:r w:rsidR="00320540">
        <w:rPr>
          <w:b/>
          <w:sz w:val="22"/>
          <w:szCs w:val="22"/>
        </w:rPr>
        <w:t>Motion</w:t>
      </w:r>
      <w:r w:rsidRPr="00320540">
        <w:rPr>
          <w:b/>
          <w:sz w:val="22"/>
          <w:szCs w:val="22"/>
        </w:rPr>
        <w:t xml:space="preserve"> by Bryan Newman, </w:t>
      </w:r>
      <w:r w:rsidR="00E16294" w:rsidRPr="00320540">
        <w:rPr>
          <w:b/>
          <w:sz w:val="22"/>
          <w:szCs w:val="22"/>
        </w:rPr>
        <w:t>2</w:t>
      </w:r>
      <w:r w:rsidR="00E16294" w:rsidRPr="00320540">
        <w:rPr>
          <w:b/>
          <w:sz w:val="22"/>
          <w:szCs w:val="22"/>
          <w:vertAlign w:val="superscript"/>
        </w:rPr>
        <w:t>nd</w:t>
      </w:r>
      <w:r w:rsidR="00E16294" w:rsidRPr="00320540">
        <w:rPr>
          <w:b/>
          <w:sz w:val="22"/>
          <w:szCs w:val="22"/>
        </w:rPr>
        <w:t xml:space="preserve"> </w:t>
      </w:r>
      <w:r w:rsidRPr="00320540">
        <w:rPr>
          <w:b/>
          <w:sz w:val="22"/>
          <w:szCs w:val="22"/>
        </w:rPr>
        <w:t>Hyacinth</w:t>
      </w:r>
      <w:r w:rsidR="00E16294" w:rsidRPr="00320540">
        <w:rPr>
          <w:b/>
          <w:sz w:val="22"/>
          <w:szCs w:val="22"/>
        </w:rPr>
        <w:t xml:space="preserve"> -</w:t>
      </w:r>
      <w:r w:rsidRPr="00320540">
        <w:rPr>
          <w:b/>
          <w:sz w:val="22"/>
          <w:szCs w:val="22"/>
        </w:rPr>
        <w:t xml:space="preserve"> Motion carried.</w:t>
      </w:r>
    </w:p>
    <w:p w:rsidR="00C12529" w:rsidRDefault="00C12529" w:rsidP="00523614">
      <w:pPr>
        <w:ind w:left="2160"/>
        <w:rPr>
          <w:sz w:val="22"/>
          <w:szCs w:val="22"/>
        </w:rPr>
      </w:pPr>
    </w:p>
    <w:p w:rsidR="007872BB" w:rsidRPr="00E8435B" w:rsidRDefault="00E8435B" w:rsidP="00A92A11">
      <w:pPr>
        <w:ind w:left="1440"/>
        <w:rPr>
          <w:sz w:val="22"/>
          <w:szCs w:val="22"/>
        </w:rPr>
      </w:pPr>
      <w:r w:rsidRPr="00A92A11">
        <w:rPr>
          <w:b/>
          <w:sz w:val="22"/>
          <w:szCs w:val="22"/>
        </w:rPr>
        <w:t>G</w:t>
      </w:r>
      <w:r w:rsidR="00C12529" w:rsidRPr="00A92A11">
        <w:rPr>
          <w:b/>
          <w:sz w:val="22"/>
          <w:szCs w:val="22"/>
        </w:rPr>
        <w:t xml:space="preserve">.  Mike </w:t>
      </w:r>
      <w:proofErr w:type="spellStart"/>
      <w:r w:rsidR="00C12529" w:rsidRPr="00A92A11">
        <w:rPr>
          <w:b/>
          <w:sz w:val="22"/>
          <w:szCs w:val="22"/>
        </w:rPr>
        <w:t>Manhard</w:t>
      </w:r>
      <w:proofErr w:type="spellEnd"/>
      <w:r w:rsidR="00C12529" w:rsidRPr="00A92A11">
        <w:rPr>
          <w:b/>
          <w:sz w:val="22"/>
          <w:szCs w:val="22"/>
        </w:rPr>
        <w:t xml:space="preserve"> – SPARK</w:t>
      </w:r>
      <w:r w:rsidR="00CB1F26">
        <w:rPr>
          <w:sz w:val="22"/>
          <w:szCs w:val="22"/>
        </w:rPr>
        <w:t xml:space="preserve"> Peter </w:t>
      </w:r>
      <w:proofErr w:type="spellStart"/>
      <w:r w:rsidR="00CB1F26">
        <w:rPr>
          <w:sz w:val="22"/>
          <w:szCs w:val="22"/>
        </w:rPr>
        <w:t>Charpentier</w:t>
      </w:r>
      <w:proofErr w:type="spellEnd"/>
      <w:r w:rsidR="00CB1F26">
        <w:rPr>
          <w:sz w:val="22"/>
          <w:szCs w:val="22"/>
        </w:rPr>
        <w:t xml:space="preserve"> not here</w:t>
      </w:r>
      <w:r w:rsidR="00320540">
        <w:rPr>
          <w:sz w:val="22"/>
          <w:szCs w:val="22"/>
        </w:rPr>
        <w:t>.</w:t>
      </w:r>
      <w:r w:rsidR="00CB1F26">
        <w:rPr>
          <w:sz w:val="22"/>
          <w:szCs w:val="22"/>
        </w:rPr>
        <w:t xml:space="preserve"> </w:t>
      </w:r>
      <w:r w:rsidR="00320540">
        <w:rPr>
          <w:sz w:val="22"/>
          <w:szCs w:val="22"/>
        </w:rPr>
        <w:t xml:space="preserve">AG skimmed for highlights. </w:t>
      </w:r>
      <w:proofErr w:type="gramStart"/>
      <w:r w:rsidR="00CB1F26">
        <w:rPr>
          <w:sz w:val="22"/>
          <w:szCs w:val="22"/>
        </w:rPr>
        <w:t>suggested</w:t>
      </w:r>
      <w:proofErr w:type="gramEnd"/>
      <w:r w:rsidR="00CB1F26">
        <w:rPr>
          <w:sz w:val="22"/>
          <w:szCs w:val="22"/>
        </w:rPr>
        <w:t xml:space="preserve"> tabl</w:t>
      </w:r>
      <w:r w:rsidR="00E16294">
        <w:rPr>
          <w:sz w:val="22"/>
          <w:szCs w:val="22"/>
        </w:rPr>
        <w:t>ing</w:t>
      </w:r>
      <w:r w:rsidR="00CB1F26">
        <w:rPr>
          <w:sz w:val="22"/>
          <w:szCs w:val="22"/>
        </w:rPr>
        <w:t xml:space="preserve"> to May</w:t>
      </w:r>
      <w:r w:rsidR="00E16294">
        <w:rPr>
          <w:sz w:val="22"/>
          <w:szCs w:val="22"/>
        </w:rPr>
        <w:t xml:space="preserve"> Meeting- All agreed.</w:t>
      </w:r>
    </w:p>
    <w:p w:rsidR="00C12529" w:rsidRDefault="00C12529" w:rsidP="00523614">
      <w:pPr>
        <w:ind w:left="2160"/>
        <w:rPr>
          <w:sz w:val="22"/>
          <w:szCs w:val="22"/>
        </w:rPr>
      </w:pPr>
    </w:p>
    <w:p w:rsidR="00A92A11" w:rsidRDefault="00E8435B" w:rsidP="00A92A11">
      <w:pPr>
        <w:ind w:left="1440"/>
        <w:rPr>
          <w:sz w:val="22"/>
          <w:szCs w:val="22"/>
        </w:rPr>
      </w:pPr>
      <w:r w:rsidRPr="00A92A11">
        <w:rPr>
          <w:b/>
          <w:sz w:val="22"/>
          <w:szCs w:val="22"/>
        </w:rPr>
        <w:lastRenderedPageBreak/>
        <w:t>H</w:t>
      </w:r>
      <w:r w:rsidR="00DC5E91" w:rsidRPr="00A92A11">
        <w:rPr>
          <w:b/>
          <w:sz w:val="22"/>
          <w:szCs w:val="22"/>
        </w:rPr>
        <w:t>. Coordinated Entry</w:t>
      </w:r>
    </w:p>
    <w:p w:rsidR="00DC5E91" w:rsidRPr="00320540" w:rsidRDefault="00A92A11" w:rsidP="00320540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20540">
        <w:rPr>
          <w:sz w:val="22"/>
          <w:szCs w:val="22"/>
        </w:rPr>
        <w:t>Jay reported</w:t>
      </w:r>
      <w:r w:rsidR="00E16294" w:rsidRPr="00320540">
        <w:rPr>
          <w:sz w:val="22"/>
          <w:szCs w:val="22"/>
        </w:rPr>
        <w:t xml:space="preserve"> 727 people on Priority List, 124 Inactive, and 78 on Google Docs for a total of 681 people on both lists up 28 from last month.</w:t>
      </w:r>
    </w:p>
    <w:p w:rsidR="00E16294" w:rsidRPr="00320540" w:rsidRDefault="00E16294" w:rsidP="00320540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20540">
        <w:rPr>
          <w:sz w:val="22"/>
          <w:szCs w:val="22"/>
        </w:rPr>
        <w:t>Missing information on Priority List improved by 9 providers not having anything missing!</w:t>
      </w:r>
    </w:p>
    <w:p w:rsidR="00E16294" w:rsidRPr="00320540" w:rsidRDefault="00E16294" w:rsidP="00320540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20540">
        <w:rPr>
          <w:sz w:val="22"/>
          <w:szCs w:val="22"/>
        </w:rPr>
        <w:t>Our first Assessor training will be Wednesday April 24</w:t>
      </w:r>
      <w:r w:rsidRPr="00320540">
        <w:rPr>
          <w:sz w:val="22"/>
          <w:szCs w:val="22"/>
          <w:vertAlign w:val="superscript"/>
        </w:rPr>
        <w:t>th</w:t>
      </w:r>
      <w:r w:rsidR="00A92A11" w:rsidRPr="00320540">
        <w:rPr>
          <w:sz w:val="22"/>
          <w:szCs w:val="22"/>
        </w:rPr>
        <w:t xml:space="preserve"> at CMHP.  It will </w:t>
      </w:r>
      <w:r w:rsidRPr="00320540">
        <w:rPr>
          <w:sz w:val="22"/>
          <w:szCs w:val="22"/>
        </w:rPr>
        <w:t>take 3 hrs.</w:t>
      </w:r>
    </w:p>
    <w:p w:rsidR="00E16294" w:rsidRPr="00320540" w:rsidRDefault="00E16294" w:rsidP="00320540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20540">
        <w:rPr>
          <w:sz w:val="22"/>
          <w:szCs w:val="22"/>
        </w:rPr>
        <w:t>Monday Case Conference Cal</w:t>
      </w:r>
      <w:r w:rsidR="00A92A11" w:rsidRPr="00320540">
        <w:rPr>
          <w:sz w:val="22"/>
          <w:szCs w:val="22"/>
        </w:rPr>
        <w:t>l will change based on feedback.  H</w:t>
      </w:r>
      <w:r w:rsidRPr="00320540">
        <w:rPr>
          <w:sz w:val="22"/>
          <w:szCs w:val="22"/>
        </w:rPr>
        <w:t>e will email agenda’s out by Thursday.</w:t>
      </w:r>
    </w:p>
    <w:p w:rsidR="00E16294" w:rsidRPr="00320540" w:rsidRDefault="00E16294" w:rsidP="00320540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20540">
        <w:rPr>
          <w:sz w:val="22"/>
          <w:szCs w:val="22"/>
        </w:rPr>
        <w:t>Jay let everyone know that the first filter he uses for referrals is County 1, County 2, County 3 so please let your assessors know.</w:t>
      </w:r>
    </w:p>
    <w:p w:rsidR="00E16294" w:rsidRPr="00320540" w:rsidRDefault="00E16294" w:rsidP="00320540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20540">
        <w:rPr>
          <w:sz w:val="22"/>
          <w:szCs w:val="22"/>
        </w:rPr>
        <w:t>We made our fir</w:t>
      </w:r>
      <w:r w:rsidR="00A92A11" w:rsidRPr="00320540">
        <w:rPr>
          <w:sz w:val="22"/>
          <w:szCs w:val="22"/>
        </w:rPr>
        <w:t>st referral to Guardian Angles, We are waiting to hear back and will</w:t>
      </w:r>
      <w:r w:rsidRPr="00320540">
        <w:rPr>
          <w:sz w:val="22"/>
          <w:szCs w:val="22"/>
        </w:rPr>
        <w:t xml:space="preserve"> scheduled a follow-up meeting to recap what we could do better.</w:t>
      </w:r>
    </w:p>
    <w:p w:rsidR="00117D77" w:rsidRPr="007872BB" w:rsidRDefault="00117D77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7872BB">
        <w:rPr>
          <w:sz w:val="22"/>
          <w:szCs w:val="22"/>
        </w:rPr>
        <w:t xml:space="preserve">Priority List  </w:t>
      </w:r>
    </w:p>
    <w:p w:rsidR="00DC5E91" w:rsidRDefault="00E16294" w:rsidP="00B405D5">
      <w:pPr>
        <w:ind w:left="2160"/>
        <w:rPr>
          <w:sz w:val="22"/>
          <w:szCs w:val="22"/>
        </w:rPr>
      </w:pPr>
      <w:r>
        <w:rPr>
          <w:sz w:val="22"/>
          <w:szCs w:val="22"/>
        </w:rPr>
        <w:t>Jennifer Walker asked if we could add more counties than 3 as preferences-Stephanie from ICA will check and get back to us.</w:t>
      </w:r>
    </w:p>
    <w:p w:rsidR="00320540" w:rsidRPr="007872BB" w:rsidRDefault="00320540" w:rsidP="00B405D5">
      <w:pPr>
        <w:ind w:left="2160"/>
        <w:rPr>
          <w:sz w:val="22"/>
          <w:szCs w:val="22"/>
        </w:rPr>
      </w:pPr>
    </w:p>
    <w:p w:rsidR="00812ED5" w:rsidRPr="00A92A11" w:rsidRDefault="00E8435B" w:rsidP="00E8435B">
      <w:pPr>
        <w:ind w:left="720" w:firstLine="720"/>
        <w:rPr>
          <w:b/>
          <w:sz w:val="22"/>
          <w:szCs w:val="22"/>
        </w:rPr>
      </w:pPr>
      <w:r w:rsidRPr="00A92A11">
        <w:rPr>
          <w:b/>
          <w:sz w:val="22"/>
          <w:szCs w:val="22"/>
        </w:rPr>
        <w:t>I</w:t>
      </w:r>
      <w:r w:rsidR="00DC5E91" w:rsidRPr="00A92A11">
        <w:rPr>
          <w:b/>
          <w:sz w:val="22"/>
          <w:szCs w:val="22"/>
        </w:rPr>
        <w:t xml:space="preserve"> </w:t>
      </w:r>
      <w:r w:rsidR="00B405D5" w:rsidRPr="00A92A11">
        <w:rPr>
          <w:b/>
          <w:sz w:val="22"/>
          <w:szCs w:val="22"/>
        </w:rPr>
        <w:t xml:space="preserve"> ICA information</w:t>
      </w:r>
      <w:r w:rsidR="001A27A1" w:rsidRPr="00A92A11">
        <w:rPr>
          <w:b/>
          <w:sz w:val="22"/>
          <w:szCs w:val="22"/>
        </w:rPr>
        <w:t xml:space="preserve"> – </w:t>
      </w:r>
    </w:p>
    <w:p w:rsidR="00320540" w:rsidRDefault="00117D77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E8435B">
        <w:rPr>
          <w:sz w:val="22"/>
          <w:szCs w:val="22"/>
        </w:rPr>
        <w:t>Updates</w:t>
      </w:r>
      <w:r w:rsidR="005E482E">
        <w:rPr>
          <w:sz w:val="22"/>
          <w:szCs w:val="22"/>
        </w:rPr>
        <w:t>- PIT is done, did well on corrections, quality fantastic.</w:t>
      </w:r>
    </w:p>
    <w:p w:rsidR="00117D77" w:rsidRPr="00E8435B" w:rsidRDefault="005E482E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 Looking at new user training format not out yet, </w:t>
      </w:r>
      <w:r w:rsidR="00E16294">
        <w:rPr>
          <w:sz w:val="22"/>
          <w:szCs w:val="22"/>
        </w:rPr>
        <w:t xml:space="preserve">is </w:t>
      </w:r>
      <w:r>
        <w:rPr>
          <w:sz w:val="22"/>
          <w:szCs w:val="22"/>
        </w:rPr>
        <w:t xml:space="preserve">more user friendly. </w:t>
      </w:r>
      <w:r w:rsidR="00E16294">
        <w:rPr>
          <w:sz w:val="22"/>
          <w:szCs w:val="22"/>
        </w:rPr>
        <w:t xml:space="preserve"> </w:t>
      </w:r>
      <w:r>
        <w:rPr>
          <w:sz w:val="22"/>
          <w:szCs w:val="22"/>
        </w:rPr>
        <w:t>Well</w:t>
      </w:r>
      <w:r w:rsidR="00E16294">
        <w:rPr>
          <w:sz w:val="22"/>
          <w:szCs w:val="22"/>
        </w:rPr>
        <w:t xml:space="preserve"> </w:t>
      </w:r>
      <w:r>
        <w:rPr>
          <w:sz w:val="22"/>
          <w:szCs w:val="22"/>
        </w:rPr>
        <w:t>sky hoping to do some updates in near future.</w:t>
      </w:r>
    </w:p>
    <w:p w:rsidR="00117D77" w:rsidRPr="00320540" w:rsidRDefault="00320540" w:rsidP="00320540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Working on </w:t>
      </w:r>
      <w:proofErr w:type="gramStart"/>
      <w:r>
        <w:rPr>
          <w:sz w:val="22"/>
          <w:szCs w:val="22"/>
        </w:rPr>
        <w:t xml:space="preserve">a </w:t>
      </w:r>
      <w:r w:rsidR="00E16294" w:rsidRPr="00320540">
        <w:rPr>
          <w:sz w:val="22"/>
          <w:szCs w:val="22"/>
        </w:rPr>
        <w:t xml:space="preserve"> </w:t>
      </w:r>
      <w:r w:rsidR="005E482E" w:rsidRPr="00320540">
        <w:rPr>
          <w:sz w:val="22"/>
          <w:szCs w:val="22"/>
        </w:rPr>
        <w:t>Report</w:t>
      </w:r>
      <w:proofErr w:type="gramEnd"/>
      <w:r w:rsidR="005E482E" w:rsidRPr="00320540">
        <w:rPr>
          <w:sz w:val="22"/>
          <w:szCs w:val="22"/>
        </w:rPr>
        <w:t xml:space="preserve"> for NOFA that CoC’s can use for scoring. </w:t>
      </w:r>
    </w:p>
    <w:p w:rsidR="00E16294" w:rsidRDefault="00E16294" w:rsidP="0032054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320540">
        <w:rPr>
          <w:sz w:val="22"/>
          <w:szCs w:val="22"/>
        </w:rPr>
        <w:t>CES Report can be run by County now.</w:t>
      </w:r>
    </w:p>
    <w:p w:rsidR="00320540" w:rsidRPr="00320540" w:rsidRDefault="00320540" w:rsidP="00320540">
      <w:pPr>
        <w:pStyle w:val="ListParagraph"/>
        <w:ind w:left="1800"/>
        <w:rPr>
          <w:sz w:val="22"/>
          <w:szCs w:val="22"/>
        </w:rPr>
      </w:pPr>
    </w:p>
    <w:p w:rsidR="00C53202" w:rsidRPr="00A92A11" w:rsidRDefault="00E8435B" w:rsidP="00E8435B">
      <w:pPr>
        <w:ind w:left="720" w:firstLine="720"/>
        <w:rPr>
          <w:b/>
          <w:sz w:val="22"/>
          <w:szCs w:val="22"/>
        </w:rPr>
      </w:pPr>
      <w:r w:rsidRPr="00A92A11">
        <w:rPr>
          <w:b/>
          <w:sz w:val="22"/>
          <w:szCs w:val="22"/>
        </w:rPr>
        <w:t xml:space="preserve">J. </w:t>
      </w:r>
      <w:r w:rsidR="00C53202" w:rsidRPr="00A92A11">
        <w:rPr>
          <w:b/>
          <w:sz w:val="22"/>
          <w:szCs w:val="22"/>
        </w:rPr>
        <w:t>Point in Time Count</w:t>
      </w:r>
      <w:r w:rsidR="001B47E8" w:rsidRPr="00A92A11">
        <w:rPr>
          <w:b/>
          <w:sz w:val="22"/>
          <w:szCs w:val="22"/>
        </w:rPr>
        <w:t xml:space="preserve"> </w:t>
      </w:r>
      <w:proofErr w:type="gramStart"/>
      <w:r w:rsidR="001B47E8" w:rsidRPr="00A92A11">
        <w:rPr>
          <w:b/>
          <w:sz w:val="22"/>
          <w:szCs w:val="22"/>
        </w:rPr>
        <w:t>update</w:t>
      </w:r>
      <w:proofErr w:type="gramEnd"/>
    </w:p>
    <w:p w:rsidR="00320540" w:rsidRDefault="00BA783A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AG </w:t>
      </w:r>
      <w:r w:rsidR="008037EA">
        <w:rPr>
          <w:sz w:val="22"/>
          <w:szCs w:val="22"/>
        </w:rPr>
        <w:t xml:space="preserve">be will </w:t>
      </w:r>
      <w:r>
        <w:rPr>
          <w:sz w:val="22"/>
          <w:szCs w:val="22"/>
        </w:rPr>
        <w:t xml:space="preserve">wrapping up </w:t>
      </w:r>
      <w:r w:rsidR="008037EA">
        <w:rPr>
          <w:sz w:val="22"/>
          <w:szCs w:val="22"/>
        </w:rPr>
        <w:t xml:space="preserve">the PIT </w:t>
      </w:r>
      <w:r>
        <w:rPr>
          <w:sz w:val="22"/>
          <w:szCs w:val="22"/>
        </w:rPr>
        <w:t>after she gets back on the 15</w:t>
      </w:r>
      <w:r w:rsidRPr="00BA783A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. </w:t>
      </w:r>
      <w:r w:rsidR="00E16294">
        <w:rPr>
          <w:sz w:val="22"/>
          <w:szCs w:val="22"/>
        </w:rPr>
        <w:t xml:space="preserve"> </w:t>
      </w:r>
    </w:p>
    <w:p w:rsidR="009703EF" w:rsidRPr="009703EF" w:rsidRDefault="00E16294" w:rsidP="00F07EB0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Central increased in their numbers.  Increased in Female homeless 22-24 age. We went from 119 to 134 shelters.</w:t>
      </w:r>
    </w:p>
    <w:p w:rsidR="00402A4A" w:rsidRPr="007872BB" w:rsidRDefault="00402A4A" w:rsidP="00402A4A">
      <w:pPr>
        <w:rPr>
          <w:sz w:val="22"/>
          <w:szCs w:val="22"/>
        </w:rPr>
      </w:pPr>
    </w:p>
    <w:p w:rsidR="00F94E4B" w:rsidRPr="00A92A11" w:rsidRDefault="00E8435B" w:rsidP="00E8435B">
      <w:pPr>
        <w:tabs>
          <w:tab w:val="num" w:pos="2520"/>
        </w:tabs>
        <w:rPr>
          <w:b/>
          <w:sz w:val="22"/>
          <w:szCs w:val="22"/>
        </w:rPr>
      </w:pPr>
      <w:r>
        <w:rPr>
          <w:sz w:val="22"/>
          <w:szCs w:val="22"/>
        </w:rPr>
        <w:t xml:space="preserve">                          </w:t>
      </w:r>
      <w:r w:rsidRPr="00A92A11">
        <w:rPr>
          <w:b/>
          <w:sz w:val="22"/>
          <w:szCs w:val="22"/>
        </w:rPr>
        <w:t xml:space="preserve">K. </w:t>
      </w:r>
      <w:r w:rsidR="007B3524" w:rsidRPr="00A92A11">
        <w:rPr>
          <w:b/>
          <w:sz w:val="22"/>
          <w:szCs w:val="22"/>
        </w:rPr>
        <w:t>Announcements</w:t>
      </w:r>
    </w:p>
    <w:p w:rsidR="00E16294" w:rsidRPr="00320540" w:rsidRDefault="00A92A11" w:rsidP="00320540">
      <w:pPr>
        <w:pStyle w:val="ListParagraph"/>
        <w:numPr>
          <w:ilvl w:val="0"/>
          <w:numId w:val="6"/>
        </w:numPr>
        <w:tabs>
          <w:tab w:val="num" w:pos="2520"/>
        </w:tabs>
        <w:rPr>
          <w:sz w:val="22"/>
          <w:szCs w:val="22"/>
        </w:rPr>
      </w:pPr>
      <w:r w:rsidRPr="00320540">
        <w:rPr>
          <w:sz w:val="22"/>
          <w:szCs w:val="22"/>
        </w:rPr>
        <w:t>Evan Moser shared</w:t>
      </w:r>
      <w:r w:rsidR="00E16294" w:rsidRPr="00320540">
        <w:rPr>
          <w:sz w:val="22"/>
          <w:szCs w:val="22"/>
        </w:rPr>
        <w:t xml:space="preserve"> they have Senator Tina Smith, Flanagan visiting.</w:t>
      </w:r>
    </w:p>
    <w:p w:rsidR="00E16294" w:rsidRPr="00320540" w:rsidRDefault="00E16294" w:rsidP="00320540">
      <w:pPr>
        <w:pStyle w:val="ListParagraph"/>
        <w:numPr>
          <w:ilvl w:val="0"/>
          <w:numId w:val="6"/>
        </w:numPr>
        <w:tabs>
          <w:tab w:val="num" w:pos="2520"/>
        </w:tabs>
        <w:rPr>
          <w:sz w:val="22"/>
          <w:szCs w:val="22"/>
        </w:rPr>
      </w:pPr>
      <w:r w:rsidRPr="00320540">
        <w:rPr>
          <w:sz w:val="22"/>
          <w:szCs w:val="22"/>
        </w:rPr>
        <w:t>Brenda Pritc</w:t>
      </w:r>
      <w:r w:rsidR="00A92A11" w:rsidRPr="00320540">
        <w:rPr>
          <w:sz w:val="22"/>
          <w:szCs w:val="22"/>
        </w:rPr>
        <w:t>hard said they hired a Case Manager</w:t>
      </w:r>
    </w:p>
    <w:p w:rsidR="00E16294" w:rsidRPr="00320540" w:rsidRDefault="00E16294" w:rsidP="00320540">
      <w:pPr>
        <w:pStyle w:val="ListParagraph"/>
        <w:numPr>
          <w:ilvl w:val="0"/>
          <w:numId w:val="6"/>
        </w:numPr>
        <w:tabs>
          <w:tab w:val="num" w:pos="2520"/>
        </w:tabs>
        <w:rPr>
          <w:sz w:val="22"/>
          <w:szCs w:val="22"/>
        </w:rPr>
      </w:pPr>
      <w:r w:rsidRPr="00320540">
        <w:rPr>
          <w:sz w:val="22"/>
          <w:szCs w:val="22"/>
        </w:rPr>
        <w:t xml:space="preserve">Cathy </w:t>
      </w:r>
      <w:proofErr w:type="spellStart"/>
      <w:r w:rsidRPr="00320540">
        <w:rPr>
          <w:sz w:val="22"/>
          <w:szCs w:val="22"/>
        </w:rPr>
        <w:t>Wogen</w:t>
      </w:r>
      <w:proofErr w:type="spellEnd"/>
      <w:r w:rsidRPr="00320540">
        <w:rPr>
          <w:sz w:val="22"/>
          <w:szCs w:val="22"/>
        </w:rPr>
        <w:t xml:space="preserve"> said they packaged remaining Kids for Hunger to send out.</w:t>
      </w:r>
    </w:p>
    <w:p w:rsidR="00E16294" w:rsidRPr="00320540" w:rsidRDefault="00E16294" w:rsidP="00320540">
      <w:pPr>
        <w:pStyle w:val="ListParagraph"/>
        <w:numPr>
          <w:ilvl w:val="0"/>
          <w:numId w:val="6"/>
        </w:numPr>
        <w:tabs>
          <w:tab w:val="num" w:pos="2520"/>
        </w:tabs>
        <w:rPr>
          <w:sz w:val="22"/>
          <w:szCs w:val="22"/>
        </w:rPr>
      </w:pPr>
      <w:r w:rsidRPr="00320540">
        <w:rPr>
          <w:sz w:val="22"/>
          <w:szCs w:val="22"/>
        </w:rPr>
        <w:t>A Place for You has 2 openings</w:t>
      </w:r>
    </w:p>
    <w:p w:rsidR="001B47E8" w:rsidRPr="00320540" w:rsidRDefault="005E482E" w:rsidP="00320540">
      <w:pPr>
        <w:pStyle w:val="ListParagraph"/>
        <w:numPr>
          <w:ilvl w:val="0"/>
          <w:numId w:val="6"/>
        </w:numPr>
        <w:tabs>
          <w:tab w:val="num" w:pos="2520"/>
        </w:tabs>
        <w:rPr>
          <w:sz w:val="22"/>
          <w:szCs w:val="22"/>
        </w:rPr>
      </w:pPr>
      <w:r w:rsidRPr="00320540">
        <w:rPr>
          <w:sz w:val="22"/>
          <w:szCs w:val="22"/>
        </w:rPr>
        <w:t xml:space="preserve">AG sent out a map link of Access/Assessment sites/LTH etc.  </w:t>
      </w:r>
      <w:r w:rsidR="00A92A11" w:rsidRPr="00320540">
        <w:rPr>
          <w:sz w:val="22"/>
          <w:szCs w:val="22"/>
        </w:rPr>
        <w:t xml:space="preserve">We will </w:t>
      </w:r>
      <w:r w:rsidRPr="00320540">
        <w:rPr>
          <w:sz w:val="22"/>
          <w:szCs w:val="22"/>
        </w:rPr>
        <w:t xml:space="preserve">eventually put on our </w:t>
      </w:r>
      <w:r w:rsidR="00E16294" w:rsidRPr="00320540">
        <w:rPr>
          <w:sz w:val="22"/>
          <w:szCs w:val="22"/>
        </w:rPr>
        <w:t xml:space="preserve">  </w:t>
      </w:r>
      <w:r w:rsidRPr="00320540">
        <w:rPr>
          <w:sz w:val="22"/>
          <w:szCs w:val="22"/>
        </w:rPr>
        <w:t>website.</w:t>
      </w:r>
    </w:p>
    <w:p w:rsidR="001B47E8" w:rsidRPr="00A92A11" w:rsidRDefault="001B47E8" w:rsidP="000B70AF">
      <w:pPr>
        <w:tabs>
          <w:tab w:val="num" w:pos="2520"/>
        </w:tabs>
        <w:ind w:left="2160"/>
        <w:rPr>
          <w:sz w:val="22"/>
          <w:szCs w:val="22"/>
        </w:rPr>
      </w:pPr>
    </w:p>
    <w:p w:rsidR="0064211E" w:rsidRDefault="00A92A11" w:rsidP="00A92A11">
      <w:pPr>
        <w:tabs>
          <w:tab w:val="num" w:pos="2520"/>
        </w:tabs>
        <w:rPr>
          <w:sz w:val="22"/>
          <w:szCs w:val="22"/>
        </w:rPr>
      </w:pPr>
      <w:r>
        <w:rPr>
          <w:sz w:val="22"/>
          <w:szCs w:val="22"/>
        </w:rPr>
        <w:t xml:space="preserve">                            </w:t>
      </w:r>
    </w:p>
    <w:p w:rsidR="0064211E" w:rsidRDefault="0064211E" w:rsidP="00A92A11">
      <w:pPr>
        <w:tabs>
          <w:tab w:val="num" w:pos="2520"/>
        </w:tabs>
        <w:rPr>
          <w:sz w:val="22"/>
          <w:szCs w:val="22"/>
        </w:rPr>
      </w:pPr>
    </w:p>
    <w:p w:rsidR="001B47E8" w:rsidRPr="008037EA" w:rsidRDefault="00E16294" w:rsidP="00A92A11">
      <w:pPr>
        <w:tabs>
          <w:tab w:val="num" w:pos="2520"/>
        </w:tabs>
        <w:rPr>
          <w:b/>
          <w:sz w:val="22"/>
          <w:szCs w:val="22"/>
        </w:rPr>
      </w:pPr>
      <w:r w:rsidRPr="008037EA">
        <w:rPr>
          <w:b/>
          <w:sz w:val="22"/>
          <w:szCs w:val="22"/>
        </w:rPr>
        <w:t>Jennifer Walker made motion to end meeting, Liz Young 2</w:t>
      </w:r>
      <w:r w:rsidRPr="008037EA">
        <w:rPr>
          <w:b/>
          <w:sz w:val="22"/>
          <w:szCs w:val="22"/>
          <w:vertAlign w:val="superscript"/>
        </w:rPr>
        <w:t>nd</w:t>
      </w:r>
      <w:r w:rsidRPr="008037EA">
        <w:rPr>
          <w:b/>
          <w:sz w:val="22"/>
          <w:szCs w:val="22"/>
        </w:rPr>
        <w:t xml:space="preserve"> – Motion Carried.</w:t>
      </w:r>
    </w:p>
    <w:p w:rsidR="00E16294" w:rsidRPr="008037EA" w:rsidRDefault="00E16294" w:rsidP="00F45A74">
      <w:pPr>
        <w:jc w:val="center"/>
        <w:rPr>
          <w:b/>
          <w:sz w:val="22"/>
          <w:szCs w:val="22"/>
        </w:rPr>
      </w:pPr>
    </w:p>
    <w:p w:rsidR="00E16294" w:rsidRPr="00A92A11" w:rsidRDefault="00E16294" w:rsidP="00F45A74">
      <w:pPr>
        <w:jc w:val="center"/>
        <w:rPr>
          <w:b/>
          <w:sz w:val="22"/>
          <w:szCs w:val="22"/>
        </w:rPr>
      </w:pPr>
    </w:p>
    <w:p w:rsidR="00DA42F4" w:rsidRPr="00A92A11" w:rsidRDefault="00E8435B" w:rsidP="00F45A74">
      <w:pPr>
        <w:jc w:val="center"/>
        <w:rPr>
          <w:b/>
          <w:sz w:val="18"/>
          <w:szCs w:val="18"/>
        </w:rPr>
      </w:pPr>
      <w:r w:rsidRPr="00A92A11">
        <w:rPr>
          <w:b/>
          <w:sz w:val="18"/>
          <w:szCs w:val="18"/>
        </w:rPr>
        <w:t xml:space="preserve">May 7, 2019 </w:t>
      </w:r>
    </w:p>
    <w:p w:rsidR="00C12529" w:rsidRPr="00A92A11" w:rsidRDefault="00C12529" w:rsidP="00F45A74">
      <w:pPr>
        <w:jc w:val="center"/>
        <w:rPr>
          <w:b/>
          <w:sz w:val="18"/>
          <w:szCs w:val="18"/>
        </w:rPr>
      </w:pPr>
      <w:r w:rsidRPr="00A92A11">
        <w:rPr>
          <w:b/>
          <w:sz w:val="18"/>
          <w:szCs w:val="18"/>
        </w:rPr>
        <w:t>Coordinated Entry Meeting</w:t>
      </w:r>
    </w:p>
    <w:p w:rsidR="00C12529" w:rsidRPr="00A92A11" w:rsidRDefault="00E8435B" w:rsidP="00F45A74">
      <w:pPr>
        <w:jc w:val="center"/>
        <w:rPr>
          <w:b/>
          <w:sz w:val="18"/>
          <w:szCs w:val="18"/>
        </w:rPr>
      </w:pPr>
      <w:r w:rsidRPr="00A92A11">
        <w:rPr>
          <w:b/>
          <w:sz w:val="18"/>
          <w:szCs w:val="18"/>
        </w:rPr>
        <w:t>11:30 -1:00</w:t>
      </w:r>
    </w:p>
    <w:p w:rsidR="002D33FF" w:rsidRPr="00A92A11" w:rsidRDefault="002D33FF" w:rsidP="002D33FF">
      <w:pPr>
        <w:jc w:val="center"/>
        <w:rPr>
          <w:b/>
          <w:sz w:val="18"/>
          <w:szCs w:val="18"/>
        </w:rPr>
      </w:pPr>
      <w:r w:rsidRPr="00A92A11">
        <w:rPr>
          <w:b/>
          <w:sz w:val="18"/>
          <w:szCs w:val="18"/>
        </w:rPr>
        <w:t>CoC Advisory Committee Meeting</w:t>
      </w:r>
    </w:p>
    <w:p w:rsidR="00493A59" w:rsidRPr="00A92A11" w:rsidRDefault="00493A59" w:rsidP="00493A59">
      <w:pPr>
        <w:jc w:val="center"/>
        <w:rPr>
          <w:b/>
          <w:sz w:val="18"/>
          <w:szCs w:val="18"/>
        </w:rPr>
      </w:pPr>
      <w:r w:rsidRPr="00A92A11">
        <w:rPr>
          <w:b/>
          <w:sz w:val="18"/>
          <w:szCs w:val="18"/>
        </w:rPr>
        <w:t>1:00-3:00</w:t>
      </w:r>
    </w:p>
    <w:p w:rsidR="00D47F00" w:rsidRPr="00A92A11" w:rsidRDefault="00C12529" w:rsidP="002D33FF">
      <w:pPr>
        <w:jc w:val="center"/>
        <w:rPr>
          <w:b/>
          <w:sz w:val="18"/>
          <w:szCs w:val="18"/>
        </w:rPr>
      </w:pPr>
      <w:r w:rsidRPr="00A92A11">
        <w:rPr>
          <w:b/>
          <w:sz w:val="18"/>
          <w:szCs w:val="18"/>
        </w:rPr>
        <w:t>St Cloud Library</w:t>
      </w:r>
    </w:p>
    <w:p w:rsidR="00525312" w:rsidRPr="00A92A11" w:rsidRDefault="002D33FF" w:rsidP="00525312">
      <w:pPr>
        <w:jc w:val="center"/>
        <w:rPr>
          <w:b/>
          <w:sz w:val="18"/>
          <w:szCs w:val="18"/>
        </w:rPr>
      </w:pPr>
      <w:r w:rsidRPr="00A92A11">
        <w:rPr>
          <w:b/>
          <w:sz w:val="18"/>
          <w:szCs w:val="18"/>
        </w:rPr>
        <w:t>Board Meeting</w:t>
      </w:r>
      <w:r w:rsidR="008F4F34" w:rsidRPr="00A92A11">
        <w:rPr>
          <w:b/>
          <w:sz w:val="18"/>
          <w:szCs w:val="18"/>
        </w:rPr>
        <w:t xml:space="preserve"> 3:15</w:t>
      </w:r>
    </w:p>
    <w:sectPr w:rsidR="00525312" w:rsidRPr="00A92A11" w:rsidSect="008F4F34"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BE3BE5"/>
    <w:multiLevelType w:val="hybridMultilevel"/>
    <w:tmpl w:val="C6FAE63A"/>
    <w:lvl w:ilvl="0" w:tplc="F7066CB6">
      <w:start w:val="1"/>
      <w:numFmt w:val="upperRoman"/>
      <w:pStyle w:val="Heading2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96D626F"/>
    <w:multiLevelType w:val="multilevel"/>
    <w:tmpl w:val="1B025B06"/>
    <w:lvl w:ilvl="0">
      <w:start w:val="1"/>
      <w:numFmt w:val="upperRoman"/>
      <w:lvlText w:val="%1."/>
      <w:lvlJc w:val="left"/>
      <w:pPr>
        <w:tabs>
          <w:tab w:val="num" w:pos="1080"/>
        </w:tabs>
        <w:ind w:left="720" w:firstLine="0"/>
      </w:pPr>
    </w:lvl>
    <w:lvl w:ilvl="1">
      <w:start w:val="1"/>
      <w:numFmt w:val="upperLetter"/>
      <w:pStyle w:val="Heading4"/>
      <w:lvlText w:val="%2."/>
      <w:lvlJc w:val="left"/>
      <w:pPr>
        <w:tabs>
          <w:tab w:val="num" w:pos="1800"/>
        </w:tabs>
        <w:ind w:left="1440" w:firstLine="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</w:lvl>
    <w:lvl w:ilvl="3">
      <w:start w:val="1"/>
      <w:numFmt w:val="lowerLetter"/>
      <w:lvlText w:val="%4)"/>
      <w:lvlJc w:val="left"/>
      <w:pPr>
        <w:tabs>
          <w:tab w:val="num" w:pos="3240"/>
        </w:tabs>
        <w:ind w:left="2880" w:firstLine="0"/>
      </w:p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</w:lvl>
    <w:lvl w:ilvl="5">
      <w:start w:val="1"/>
      <w:numFmt w:val="lowerLetter"/>
      <w:lvlText w:val="(%6)"/>
      <w:lvlJc w:val="left"/>
      <w:pPr>
        <w:tabs>
          <w:tab w:val="num" w:pos="4680"/>
        </w:tabs>
        <w:ind w:left="4320" w:firstLine="0"/>
      </w:p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</w:lvl>
  </w:abstractNum>
  <w:abstractNum w:abstractNumId="2" w15:restartNumberingAfterBreak="0">
    <w:nsid w:val="2BA47657"/>
    <w:multiLevelType w:val="hybridMultilevel"/>
    <w:tmpl w:val="D654E6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E30137B"/>
    <w:multiLevelType w:val="hybridMultilevel"/>
    <w:tmpl w:val="589487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206189B"/>
    <w:multiLevelType w:val="hybridMultilevel"/>
    <w:tmpl w:val="C8FE5A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68769EF"/>
    <w:multiLevelType w:val="hybridMultilevel"/>
    <w:tmpl w:val="F9060F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rM0MDM2NDM0MrZQ0lEKTi0uzszPAykwrAUAgd49FywAAAA="/>
  </w:docVars>
  <w:rsids>
    <w:rsidRoot w:val="009C1616"/>
    <w:rsid w:val="0000646C"/>
    <w:rsid w:val="0000761E"/>
    <w:rsid w:val="00010DE9"/>
    <w:rsid w:val="00012768"/>
    <w:rsid w:val="000237B1"/>
    <w:rsid w:val="000269FC"/>
    <w:rsid w:val="00032DA5"/>
    <w:rsid w:val="00035EA6"/>
    <w:rsid w:val="00036065"/>
    <w:rsid w:val="00037F09"/>
    <w:rsid w:val="0004123B"/>
    <w:rsid w:val="0005248C"/>
    <w:rsid w:val="00052AF7"/>
    <w:rsid w:val="000850BB"/>
    <w:rsid w:val="00092966"/>
    <w:rsid w:val="00097A82"/>
    <w:rsid w:val="00097B3D"/>
    <w:rsid w:val="000A63AE"/>
    <w:rsid w:val="000B69E2"/>
    <w:rsid w:val="000B70AF"/>
    <w:rsid w:val="000D2AE0"/>
    <w:rsid w:val="000E0AB1"/>
    <w:rsid w:val="0010036D"/>
    <w:rsid w:val="00101863"/>
    <w:rsid w:val="001025F1"/>
    <w:rsid w:val="00107902"/>
    <w:rsid w:val="00110D0F"/>
    <w:rsid w:val="001157C9"/>
    <w:rsid w:val="00115BE4"/>
    <w:rsid w:val="00117D77"/>
    <w:rsid w:val="00121B5E"/>
    <w:rsid w:val="00122BDF"/>
    <w:rsid w:val="0013299A"/>
    <w:rsid w:val="00135DE4"/>
    <w:rsid w:val="001404C6"/>
    <w:rsid w:val="001560D6"/>
    <w:rsid w:val="00157875"/>
    <w:rsid w:val="00160CEE"/>
    <w:rsid w:val="00162A6A"/>
    <w:rsid w:val="00170C23"/>
    <w:rsid w:val="001744EE"/>
    <w:rsid w:val="00176C67"/>
    <w:rsid w:val="00190790"/>
    <w:rsid w:val="001918A0"/>
    <w:rsid w:val="001938B8"/>
    <w:rsid w:val="00193E46"/>
    <w:rsid w:val="001A1D1F"/>
    <w:rsid w:val="001A27A1"/>
    <w:rsid w:val="001B4011"/>
    <w:rsid w:val="001B47E8"/>
    <w:rsid w:val="001C4938"/>
    <w:rsid w:val="001D7458"/>
    <w:rsid w:val="001E0625"/>
    <w:rsid w:val="001E7834"/>
    <w:rsid w:val="001F3760"/>
    <w:rsid w:val="001F44DE"/>
    <w:rsid w:val="0020101C"/>
    <w:rsid w:val="0020630D"/>
    <w:rsid w:val="00212674"/>
    <w:rsid w:val="00215116"/>
    <w:rsid w:val="0023324A"/>
    <w:rsid w:val="00243754"/>
    <w:rsid w:val="00244BB9"/>
    <w:rsid w:val="00256F50"/>
    <w:rsid w:val="002578E0"/>
    <w:rsid w:val="0026050C"/>
    <w:rsid w:val="00262B76"/>
    <w:rsid w:val="00263AE3"/>
    <w:rsid w:val="00283023"/>
    <w:rsid w:val="00283E5F"/>
    <w:rsid w:val="002867E1"/>
    <w:rsid w:val="0029366C"/>
    <w:rsid w:val="00296AEB"/>
    <w:rsid w:val="002A5829"/>
    <w:rsid w:val="002B0AAC"/>
    <w:rsid w:val="002B1513"/>
    <w:rsid w:val="002B506D"/>
    <w:rsid w:val="002C4A48"/>
    <w:rsid w:val="002C6E1F"/>
    <w:rsid w:val="002D33FF"/>
    <w:rsid w:val="002E3820"/>
    <w:rsid w:val="002E4548"/>
    <w:rsid w:val="002E5B1F"/>
    <w:rsid w:val="002E7AE6"/>
    <w:rsid w:val="002F0DFD"/>
    <w:rsid w:val="002F25E5"/>
    <w:rsid w:val="00300F58"/>
    <w:rsid w:val="00320540"/>
    <w:rsid w:val="0032448D"/>
    <w:rsid w:val="0032601C"/>
    <w:rsid w:val="003277B5"/>
    <w:rsid w:val="00342167"/>
    <w:rsid w:val="00344760"/>
    <w:rsid w:val="0034507B"/>
    <w:rsid w:val="003507A3"/>
    <w:rsid w:val="00355F83"/>
    <w:rsid w:val="003616A6"/>
    <w:rsid w:val="00372C43"/>
    <w:rsid w:val="003744B4"/>
    <w:rsid w:val="00380497"/>
    <w:rsid w:val="003871D5"/>
    <w:rsid w:val="00392122"/>
    <w:rsid w:val="0039475B"/>
    <w:rsid w:val="00395AAF"/>
    <w:rsid w:val="00395E36"/>
    <w:rsid w:val="0039629E"/>
    <w:rsid w:val="003A152F"/>
    <w:rsid w:val="003A242A"/>
    <w:rsid w:val="003A5D14"/>
    <w:rsid w:val="003A7286"/>
    <w:rsid w:val="003B3493"/>
    <w:rsid w:val="003C0058"/>
    <w:rsid w:val="003C6E08"/>
    <w:rsid w:val="003C7212"/>
    <w:rsid w:val="003C78FB"/>
    <w:rsid w:val="003C7CF5"/>
    <w:rsid w:val="003D099A"/>
    <w:rsid w:val="003D51D8"/>
    <w:rsid w:val="003E5319"/>
    <w:rsid w:val="003E77DB"/>
    <w:rsid w:val="003F0DEA"/>
    <w:rsid w:val="003F45EB"/>
    <w:rsid w:val="003F470A"/>
    <w:rsid w:val="00402A4A"/>
    <w:rsid w:val="004042B8"/>
    <w:rsid w:val="00404900"/>
    <w:rsid w:val="00406A4F"/>
    <w:rsid w:val="00406EAB"/>
    <w:rsid w:val="00410E11"/>
    <w:rsid w:val="00413021"/>
    <w:rsid w:val="0042589A"/>
    <w:rsid w:val="00434654"/>
    <w:rsid w:val="004418C9"/>
    <w:rsid w:val="004600B3"/>
    <w:rsid w:val="004619E3"/>
    <w:rsid w:val="00475C0B"/>
    <w:rsid w:val="00480D41"/>
    <w:rsid w:val="00493A59"/>
    <w:rsid w:val="004A472E"/>
    <w:rsid w:val="004B5FCC"/>
    <w:rsid w:val="004C3639"/>
    <w:rsid w:val="004C524E"/>
    <w:rsid w:val="004D20ED"/>
    <w:rsid w:val="004D59E7"/>
    <w:rsid w:val="004D5BB9"/>
    <w:rsid w:val="004D6DE2"/>
    <w:rsid w:val="004D7299"/>
    <w:rsid w:val="004E5A3B"/>
    <w:rsid w:val="004F4CF5"/>
    <w:rsid w:val="004F50E4"/>
    <w:rsid w:val="004F554A"/>
    <w:rsid w:val="00506F3E"/>
    <w:rsid w:val="00507736"/>
    <w:rsid w:val="005219FD"/>
    <w:rsid w:val="00521C1F"/>
    <w:rsid w:val="00523614"/>
    <w:rsid w:val="00525312"/>
    <w:rsid w:val="00540AAE"/>
    <w:rsid w:val="00540B33"/>
    <w:rsid w:val="0054271E"/>
    <w:rsid w:val="00545D28"/>
    <w:rsid w:val="00553177"/>
    <w:rsid w:val="005741C3"/>
    <w:rsid w:val="005805F2"/>
    <w:rsid w:val="0058240E"/>
    <w:rsid w:val="0059218F"/>
    <w:rsid w:val="005936B9"/>
    <w:rsid w:val="005937D6"/>
    <w:rsid w:val="005A2B52"/>
    <w:rsid w:val="005A3A6F"/>
    <w:rsid w:val="005A6F44"/>
    <w:rsid w:val="005B2531"/>
    <w:rsid w:val="005B4714"/>
    <w:rsid w:val="005B5F05"/>
    <w:rsid w:val="005C00F5"/>
    <w:rsid w:val="005C4099"/>
    <w:rsid w:val="005C535E"/>
    <w:rsid w:val="005C6394"/>
    <w:rsid w:val="005D55D1"/>
    <w:rsid w:val="005E463C"/>
    <w:rsid w:val="005E482E"/>
    <w:rsid w:val="005F07A6"/>
    <w:rsid w:val="005F356D"/>
    <w:rsid w:val="005F3B82"/>
    <w:rsid w:val="00604278"/>
    <w:rsid w:val="0060639D"/>
    <w:rsid w:val="00606A5E"/>
    <w:rsid w:val="00616EBB"/>
    <w:rsid w:val="006212E3"/>
    <w:rsid w:val="00625850"/>
    <w:rsid w:val="00642011"/>
    <w:rsid w:val="0064211E"/>
    <w:rsid w:val="006507C5"/>
    <w:rsid w:val="00651A5D"/>
    <w:rsid w:val="006540D1"/>
    <w:rsid w:val="006579AA"/>
    <w:rsid w:val="0066281C"/>
    <w:rsid w:val="0067548D"/>
    <w:rsid w:val="0068075C"/>
    <w:rsid w:val="006843DA"/>
    <w:rsid w:val="00690693"/>
    <w:rsid w:val="00694413"/>
    <w:rsid w:val="006A60BD"/>
    <w:rsid w:val="006A7889"/>
    <w:rsid w:val="006B3F3F"/>
    <w:rsid w:val="006D0E3E"/>
    <w:rsid w:val="006D11F3"/>
    <w:rsid w:val="006D7CB1"/>
    <w:rsid w:val="006F3B23"/>
    <w:rsid w:val="007000F7"/>
    <w:rsid w:val="007002D9"/>
    <w:rsid w:val="00705446"/>
    <w:rsid w:val="00706648"/>
    <w:rsid w:val="007102EF"/>
    <w:rsid w:val="00714534"/>
    <w:rsid w:val="00720DDF"/>
    <w:rsid w:val="007248D9"/>
    <w:rsid w:val="0073139B"/>
    <w:rsid w:val="00734A15"/>
    <w:rsid w:val="00735294"/>
    <w:rsid w:val="0073599D"/>
    <w:rsid w:val="00745252"/>
    <w:rsid w:val="00763975"/>
    <w:rsid w:val="00771B3A"/>
    <w:rsid w:val="007735F7"/>
    <w:rsid w:val="00774B71"/>
    <w:rsid w:val="00776494"/>
    <w:rsid w:val="007834BB"/>
    <w:rsid w:val="007872BB"/>
    <w:rsid w:val="00792DD1"/>
    <w:rsid w:val="007A43B6"/>
    <w:rsid w:val="007B2170"/>
    <w:rsid w:val="007B3524"/>
    <w:rsid w:val="007B6F0B"/>
    <w:rsid w:val="007B7C63"/>
    <w:rsid w:val="007C19FC"/>
    <w:rsid w:val="007D2790"/>
    <w:rsid w:val="007D3056"/>
    <w:rsid w:val="007D572F"/>
    <w:rsid w:val="007E0B0D"/>
    <w:rsid w:val="007F0B74"/>
    <w:rsid w:val="007F1ECC"/>
    <w:rsid w:val="007F1F03"/>
    <w:rsid w:val="007F24F7"/>
    <w:rsid w:val="007F51A2"/>
    <w:rsid w:val="008037EA"/>
    <w:rsid w:val="00806443"/>
    <w:rsid w:val="00807E72"/>
    <w:rsid w:val="00810B84"/>
    <w:rsid w:val="00812ED5"/>
    <w:rsid w:val="008166A3"/>
    <w:rsid w:val="008218A4"/>
    <w:rsid w:val="0083046A"/>
    <w:rsid w:val="00831004"/>
    <w:rsid w:val="0083708C"/>
    <w:rsid w:val="00842965"/>
    <w:rsid w:val="0084521D"/>
    <w:rsid w:val="00846B5F"/>
    <w:rsid w:val="008534D6"/>
    <w:rsid w:val="00854CBB"/>
    <w:rsid w:val="008609F7"/>
    <w:rsid w:val="00865A07"/>
    <w:rsid w:val="008824BC"/>
    <w:rsid w:val="0089332E"/>
    <w:rsid w:val="008A5A62"/>
    <w:rsid w:val="008C562D"/>
    <w:rsid w:val="008E2C56"/>
    <w:rsid w:val="008E44CD"/>
    <w:rsid w:val="008F104E"/>
    <w:rsid w:val="008F1A5E"/>
    <w:rsid w:val="008F27BC"/>
    <w:rsid w:val="008F2D34"/>
    <w:rsid w:val="008F3253"/>
    <w:rsid w:val="008F38CA"/>
    <w:rsid w:val="008F4F34"/>
    <w:rsid w:val="008F58FD"/>
    <w:rsid w:val="00900153"/>
    <w:rsid w:val="009002C1"/>
    <w:rsid w:val="009003D1"/>
    <w:rsid w:val="00901337"/>
    <w:rsid w:val="00903785"/>
    <w:rsid w:val="00905FCF"/>
    <w:rsid w:val="00906263"/>
    <w:rsid w:val="00907C11"/>
    <w:rsid w:val="00911F0C"/>
    <w:rsid w:val="00916A49"/>
    <w:rsid w:val="009203F6"/>
    <w:rsid w:val="009277A2"/>
    <w:rsid w:val="00931EA1"/>
    <w:rsid w:val="009406E7"/>
    <w:rsid w:val="00941A92"/>
    <w:rsid w:val="00960106"/>
    <w:rsid w:val="00961D55"/>
    <w:rsid w:val="009671BD"/>
    <w:rsid w:val="009674B8"/>
    <w:rsid w:val="009703EF"/>
    <w:rsid w:val="009707C1"/>
    <w:rsid w:val="00970F75"/>
    <w:rsid w:val="00971AE0"/>
    <w:rsid w:val="00976662"/>
    <w:rsid w:val="00984503"/>
    <w:rsid w:val="009902B8"/>
    <w:rsid w:val="009902FC"/>
    <w:rsid w:val="009923D2"/>
    <w:rsid w:val="009B0EA2"/>
    <w:rsid w:val="009B1BE2"/>
    <w:rsid w:val="009B4227"/>
    <w:rsid w:val="009C1616"/>
    <w:rsid w:val="009D2420"/>
    <w:rsid w:val="009D3EBD"/>
    <w:rsid w:val="009E3947"/>
    <w:rsid w:val="009E7CF4"/>
    <w:rsid w:val="009F6BBA"/>
    <w:rsid w:val="009F7465"/>
    <w:rsid w:val="009F7ED6"/>
    <w:rsid w:val="00A00CFF"/>
    <w:rsid w:val="00A0643B"/>
    <w:rsid w:val="00A14463"/>
    <w:rsid w:val="00A172AC"/>
    <w:rsid w:val="00A25DB2"/>
    <w:rsid w:val="00A26820"/>
    <w:rsid w:val="00A30AAA"/>
    <w:rsid w:val="00A33AB7"/>
    <w:rsid w:val="00A43215"/>
    <w:rsid w:val="00A60A92"/>
    <w:rsid w:val="00A63EBA"/>
    <w:rsid w:val="00A67720"/>
    <w:rsid w:val="00A723AC"/>
    <w:rsid w:val="00A80FCB"/>
    <w:rsid w:val="00A82598"/>
    <w:rsid w:val="00A907FE"/>
    <w:rsid w:val="00A9242F"/>
    <w:rsid w:val="00A92A11"/>
    <w:rsid w:val="00A936D1"/>
    <w:rsid w:val="00AA3ACF"/>
    <w:rsid w:val="00AA45B6"/>
    <w:rsid w:val="00AD10CE"/>
    <w:rsid w:val="00AE37AB"/>
    <w:rsid w:val="00AE428F"/>
    <w:rsid w:val="00AF2FF1"/>
    <w:rsid w:val="00B00D20"/>
    <w:rsid w:val="00B10F78"/>
    <w:rsid w:val="00B2179A"/>
    <w:rsid w:val="00B227BC"/>
    <w:rsid w:val="00B2778C"/>
    <w:rsid w:val="00B37645"/>
    <w:rsid w:val="00B405D5"/>
    <w:rsid w:val="00B42E2A"/>
    <w:rsid w:val="00B44531"/>
    <w:rsid w:val="00B4488B"/>
    <w:rsid w:val="00B51524"/>
    <w:rsid w:val="00B61FBD"/>
    <w:rsid w:val="00B628CF"/>
    <w:rsid w:val="00B63A4D"/>
    <w:rsid w:val="00B677D1"/>
    <w:rsid w:val="00B72E9D"/>
    <w:rsid w:val="00B76EF5"/>
    <w:rsid w:val="00B77736"/>
    <w:rsid w:val="00B854E1"/>
    <w:rsid w:val="00B90BD5"/>
    <w:rsid w:val="00B9484D"/>
    <w:rsid w:val="00B96C1A"/>
    <w:rsid w:val="00B96FA5"/>
    <w:rsid w:val="00BA18EC"/>
    <w:rsid w:val="00BA63CD"/>
    <w:rsid w:val="00BA783A"/>
    <w:rsid w:val="00BB172B"/>
    <w:rsid w:val="00BB236D"/>
    <w:rsid w:val="00BB3BF0"/>
    <w:rsid w:val="00BC14AA"/>
    <w:rsid w:val="00BC201A"/>
    <w:rsid w:val="00BC37DD"/>
    <w:rsid w:val="00BC3952"/>
    <w:rsid w:val="00BC6AC6"/>
    <w:rsid w:val="00BD041C"/>
    <w:rsid w:val="00BD1AFC"/>
    <w:rsid w:val="00BD62A7"/>
    <w:rsid w:val="00BE2487"/>
    <w:rsid w:val="00BE5F7E"/>
    <w:rsid w:val="00BE6772"/>
    <w:rsid w:val="00BF45B7"/>
    <w:rsid w:val="00BF6D48"/>
    <w:rsid w:val="00C031DF"/>
    <w:rsid w:val="00C12529"/>
    <w:rsid w:val="00C26D48"/>
    <w:rsid w:val="00C3086F"/>
    <w:rsid w:val="00C3089C"/>
    <w:rsid w:val="00C40254"/>
    <w:rsid w:val="00C45F79"/>
    <w:rsid w:val="00C47989"/>
    <w:rsid w:val="00C53202"/>
    <w:rsid w:val="00C5590D"/>
    <w:rsid w:val="00C7135A"/>
    <w:rsid w:val="00C85DFC"/>
    <w:rsid w:val="00C869AC"/>
    <w:rsid w:val="00C87B9E"/>
    <w:rsid w:val="00C94008"/>
    <w:rsid w:val="00C942E1"/>
    <w:rsid w:val="00C94F89"/>
    <w:rsid w:val="00CA0B1D"/>
    <w:rsid w:val="00CA2F06"/>
    <w:rsid w:val="00CA7558"/>
    <w:rsid w:val="00CB1F26"/>
    <w:rsid w:val="00CB52BD"/>
    <w:rsid w:val="00CC33AB"/>
    <w:rsid w:val="00CC37AF"/>
    <w:rsid w:val="00CD5470"/>
    <w:rsid w:val="00CD63BF"/>
    <w:rsid w:val="00CE0910"/>
    <w:rsid w:val="00CE5FF9"/>
    <w:rsid w:val="00CE6974"/>
    <w:rsid w:val="00CF4891"/>
    <w:rsid w:val="00CF5D99"/>
    <w:rsid w:val="00CF6153"/>
    <w:rsid w:val="00D05D14"/>
    <w:rsid w:val="00D070F3"/>
    <w:rsid w:val="00D07474"/>
    <w:rsid w:val="00D10720"/>
    <w:rsid w:val="00D114DA"/>
    <w:rsid w:val="00D13483"/>
    <w:rsid w:val="00D214A0"/>
    <w:rsid w:val="00D2500E"/>
    <w:rsid w:val="00D2539E"/>
    <w:rsid w:val="00D2762F"/>
    <w:rsid w:val="00D33FFA"/>
    <w:rsid w:val="00D34C61"/>
    <w:rsid w:val="00D426C0"/>
    <w:rsid w:val="00D47F00"/>
    <w:rsid w:val="00D52856"/>
    <w:rsid w:val="00D66A6B"/>
    <w:rsid w:val="00D718DC"/>
    <w:rsid w:val="00D75EAA"/>
    <w:rsid w:val="00D764C4"/>
    <w:rsid w:val="00D81853"/>
    <w:rsid w:val="00D90CD8"/>
    <w:rsid w:val="00D93148"/>
    <w:rsid w:val="00D97A9C"/>
    <w:rsid w:val="00D97C9A"/>
    <w:rsid w:val="00DA1E18"/>
    <w:rsid w:val="00DA42F4"/>
    <w:rsid w:val="00DB12C8"/>
    <w:rsid w:val="00DB4BAB"/>
    <w:rsid w:val="00DC4E93"/>
    <w:rsid w:val="00DC5E91"/>
    <w:rsid w:val="00DC6265"/>
    <w:rsid w:val="00DD12D9"/>
    <w:rsid w:val="00DD300C"/>
    <w:rsid w:val="00DD35A5"/>
    <w:rsid w:val="00DD67E8"/>
    <w:rsid w:val="00DE173F"/>
    <w:rsid w:val="00DE4B81"/>
    <w:rsid w:val="00DE6218"/>
    <w:rsid w:val="00DF4BEC"/>
    <w:rsid w:val="00E12386"/>
    <w:rsid w:val="00E14669"/>
    <w:rsid w:val="00E1541D"/>
    <w:rsid w:val="00E16294"/>
    <w:rsid w:val="00E17BF8"/>
    <w:rsid w:val="00E243BB"/>
    <w:rsid w:val="00E24637"/>
    <w:rsid w:val="00E2525C"/>
    <w:rsid w:val="00E352FB"/>
    <w:rsid w:val="00E35DEC"/>
    <w:rsid w:val="00E35E55"/>
    <w:rsid w:val="00E416FD"/>
    <w:rsid w:val="00E418FA"/>
    <w:rsid w:val="00E56A11"/>
    <w:rsid w:val="00E62F28"/>
    <w:rsid w:val="00E653B5"/>
    <w:rsid w:val="00E65B38"/>
    <w:rsid w:val="00E705D8"/>
    <w:rsid w:val="00E73220"/>
    <w:rsid w:val="00E756DD"/>
    <w:rsid w:val="00E80D06"/>
    <w:rsid w:val="00E8118D"/>
    <w:rsid w:val="00E8435B"/>
    <w:rsid w:val="00E95FA4"/>
    <w:rsid w:val="00EA5535"/>
    <w:rsid w:val="00EB1AFC"/>
    <w:rsid w:val="00EB30EC"/>
    <w:rsid w:val="00EB416D"/>
    <w:rsid w:val="00EB4B88"/>
    <w:rsid w:val="00EC4403"/>
    <w:rsid w:val="00EC5C02"/>
    <w:rsid w:val="00EE24FD"/>
    <w:rsid w:val="00EF0284"/>
    <w:rsid w:val="00EF143D"/>
    <w:rsid w:val="00EF1B06"/>
    <w:rsid w:val="00EF2551"/>
    <w:rsid w:val="00EF424B"/>
    <w:rsid w:val="00EF43CB"/>
    <w:rsid w:val="00F0060B"/>
    <w:rsid w:val="00F0200F"/>
    <w:rsid w:val="00F028FA"/>
    <w:rsid w:val="00F05E5B"/>
    <w:rsid w:val="00F07EB0"/>
    <w:rsid w:val="00F25257"/>
    <w:rsid w:val="00F2542C"/>
    <w:rsid w:val="00F2606B"/>
    <w:rsid w:val="00F264E2"/>
    <w:rsid w:val="00F31A71"/>
    <w:rsid w:val="00F45A74"/>
    <w:rsid w:val="00F5207A"/>
    <w:rsid w:val="00F577C6"/>
    <w:rsid w:val="00F65085"/>
    <w:rsid w:val="00F662F6"/>
    <w:rsid w:val="00F80D14"/>
    <w:rsid w:val="00F833CB"/>
    <w:rsid w:val="00F83931"/>
    <w:rsid w:val="00F8410B"/>
    <w:rsid w:val="00F94E4B"/>
    <w:rsid w:val="00FA51E8"/>
    <w:rsid w:val="00FB33A0"/>
    <w:rsid w:val="00FB3ED6"/>
    <w:rsid w:val="00FB6784"/>
    <w:rsid w:val="00FC0BF0"/>
    <w:rsid w:val="00FC1D3A"/>
    <w:rsid w:val="00FC7B0E"/>
    <w:rsid w:val="00FD3B94"/>
    <w:rsid w:val="00FD41BE"/>
    <w:rsid w:val="00FD78CD"/>
    <w:rsid w:val="00FE1508"/>
    <w:rsid w:val="00FE5CBB"/>
    <w:rsid w:val="00FF088B"/>
    <w:rsid w:val="00FF3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9102E208-9A8F-4016-ACA1-ADFBA067B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3DA"/>
    <w:rPr>
      <w:sz w:val="24"/>
      <w:szCs w:val="24"/>
    </w:rPr>
  </w:style>
  <w:style w:type="paragraph" w:styleId="Heading1">
    <w:name w:val="heading 1"/>
    <w:basedOn w:val="Normal"/>
    <w:next w:val="Normal"/>
    <w:qFormat/>
    <w:rsid w:val="006843D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6843DA"/>
    <w:pPr>
      <w:keepNext/>
      <w:numPr>
        <w:numId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qFormat/>
    <w:rsid w:val="006843DA"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6843DA"/>
    <w:pPr>
      <w:keepNext/>
      <w:numPr>
        <w:ilvl w:val="1"/>
        <w:numId w:val="2"/>
      </w:numPr>
      <w:outlineLvl w:val="3"/>
    </w:pPr>
    <w:rPr>
      <w:sz w:val="40"/>
    </w:rPr>
  </w:style>
  <w:style w:type="paragraph" w:styleId="Heading5">
    <w:name w:val="heading 5"/>
    <w:basedOn w:val="Normal"/>
    <w:next w:val="Normal"/>
    <w:qFormat/>
    <w:rsid w:val="006843DA"/>
    <w:pPr>
      <w:keepNext/>
      <w:jc w:val="center"/>
      <w:outlineLvl w:val="4"/>
    </w:pPr>
    <w:rPr>
      <w:sz w:val="44"/>
      <w:szCs w:val="20"/>
    </w:rPr>
  </w:style>
  <w:style w:type="paragraph" w:styleId="Heading6">
    <w:name w:val="heading 6"/>
    <w:basedOn w:val="Normal"/>
    <w:next w:val="Normal"/>
    <w:qFormat/>
    <w:rsid w:val="006843DA"/>
    <w:pPr>
      <w:keepNext/>
      <w:jc w:val="center"/>
      <w:outlineLvl w:val="5"/>
    </w:pPr>
    <w:rPr>
      <w:b/>
      <w:bCs/>
      <w:sz w:val="48"/>
    </w:rPr>
  </w:style>
  <w:style w:type="paragraph" w:styleId="Heading7">
    <w:name w:val="heading 7"/>
    <w:basedOn w:val="Normal"/>
    <w:next w:val="Normal"/>
    <w:qFormat/>
    <w:rsid w:val="006843DA"/>
    <w:pPr>
      <w:keepNext/>
      <w:jc w:val="center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qFormat/>
    <w:rsid w:val="006843DA"/>
    <w:pPr>
      <w:keepNext/>
      <w:jc w:val="center"/>
      <w:outlineLvl w:val="7"/>
    </w:pPr>
    <w:rPr>
      <w:b/>
      <w:bCs/>
      <w:i/>
      <w:iCs/>
      <w:sz w:val="36"/>
    </w:rPr>
  </w:style>
  <w:style w:type="paragraph" w:styleId="Heading9">
    <w:name w:val="heading 9"/>
    <w:basedOn w:val="Normal"/>
    <w:next w:val="Normal"/>
    <w:qFormat/>
    <w:rsid w:val="006843DA"/>
    <w:pPr>
      <w:keepNext/>
      <w:ind w:left="2160" w:firstLine="720"/>
      <w:jc w:val="center"/>
      <w:outlineLvl w:val="8"/>
    </w:pPr>
    <w:rPr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843DA"/>
    <w:pPr>
      <w:jc w:val="center"/>
    </w:pPr>
    <w:rPr>
      <w:b/>
      <w:bCs/>
      <w:sz w:val="36"/>
    </w:rPr>
  </w:style>
  <w:style w:type="paragraph" w:styleId="BodyTextIndent">
    <w:name w:val="Body Text Indent"/>
    <w:basedOn w:val="Normal"/>
    <w:semiHidden/>
    <w:rsid w:val="006843DA"/>
    <w:pPr>
      <w:ind w:left="720"/>
    </w:pPr>
    <w:rPr>
      <w:rFonts w:ascii="Arial" w:hAnsi="Arial" w:cs="Arial"/>
      <w:sz w:val="36"/>
    </w:rPr>
  </w:style>
  <w:style w:type="paragraph" w:styleId="Subtitle">
    <w:name w:val="Subtitle"/>
    <w:basedOn w:val="Normal"/>
    <w:qFormat/>
    <w:rsid w:val="006843DA"/>
    <w:pPr>
      <w:jc w:val="center"/>
    </w:pPr>
    <w:rPr>
      <w:b/>
      <w:bCs/>
      <w:sz w:val="40"/>
    </w:rPr>
  </w:style>
  <w:style w:type="paragraph" w:styleId="ListParagraph">
    <w:name w:val="List Paragraph"/>
    <w:basedOn w:val="Normal"/>
    <w:uiPriority w:val="34"/>
    <w:qFormat/>
    <w:rsid w:val="00545D28"/>
    <w:pPr>
      <w:ind w:left="720"/>
    </w:pPr>
  </w:style>
  <w:style w:type="character" w:customStyle="1" w:styleId="A5">
    <w:name w:val="A5"/>
    <w:uiPriority w:val="99"/>
    <w:rsid w:val="00807E72"/>
    <w:rPr>
      <w:rFonts w:cs="Calibri"/>
      <w:b/>
      <w:bCs/>
      <w:color w:val="000000"/>
      <w:sz w:val="20"/>
      <w:szCs w:val="2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24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48C"/>
    <w:rPr>
      <w:rFonts w:ascii="Tahoma" w:hAnsi="Tahoma" w:cs="Tahoma"/>
      <w:sz w:val="16"/>
      <w:szCs w:val="16"/>
    </w:rPr>
  </w:style>
  <w:style w:type="character" w:customStyle="1" w:styleId="w8qarf">
    <w:name w:val="w8qarf"/>
    <w:basedOn w:val="DefaultParagraphFont"/>
    <w:rsid w:val="00B854E1"/>
  </w:style>
  <w:style w:type="character" w:customStyle="1" w:styleId="lrzxr">
    <w:name w:val="lrzxr"/>
    <w:basedOn w:val="DefaultParagraphFont"/>
    <w:rsid w:val="00B85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82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5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4ED087-09E1-4D7E-9A6F-4B8C11DD7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7</Words>
  <Characters>460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um of Care Advisory Committee</vt:lpstr>
    </vt:vector>
  </TitlesOfParts>
  <Company> </Company>
  <LinksUpToDate>false</LinksUpToDate>
  <CharactersWithSpaces>5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um of Care Advisory Committee</dc:title>
  <dc:subject/>
  <dc:creator>AG Lynch</dc:creator>
  <cp:keywords/>
  <dc:description/>
  <cp:lastModifiedBy>Messina Owings</cp:lastModifiedBy>
  <cp:revision>2</cp:revision>
  <cp:lastPrinted>2018-05-29T16:34:00Z</cp:lastPrinted>
  <dcterms:created xsi:type="dcterms:W3CDTF">2019-06-27T19:22:00Z</dcterms:created>
  <dcterms:modified xsi:type="dcterms:W3CDTF">2019-06-27T19:22:00Z</dcterms:modified>
</cp:coreProperties>
</file>